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E815AD" w14:textId="77777777" w:rsidR="00EC63C8" w:rsidRPr="00EC63C8" w:rsidRDefault="00EC63C8" w:rsidP="00EC63C8">
      <w:pPr>
        <w:pStyle w:val="Heading2"/>
        <w:jc w:val="center"/>
        <w:rPr>
          <w:rFonts w:ascii="Times New Roman Bold" w:hAnsi="Times New Roman Bold"/>
          <w:b/>
          <w:bCs/>
          <w:i w:val="0"/>
        </w:rPr>
      </w:pPr>
      <w:bookmarkStart w:id="0" w:name="_Ref450045102"/>
    </w:p>
    <w:bookmarkEnd w:id="0"/>
    <w:p w14:paraId="2B947A58" w14:textId="77777777" w:rsidR="00EC63C8" w:rsidRDefault="00EC63C8" w:rsidP="00EC63C8">
      <w:pPr>
        <w:pStyle w:val="Heading2"/>
        <w:jc w:val="center"/>
        <w:rPr>
          <w:rFonts w:ascii="Times New Roman Bold" w:hAnsi="Times New Roman Bold"/>
          <w:b/>
          <w:bCs/>
          <w:i w:val="0"/>
        </w:rPr>
      </w:pPr>
      <w:r w:rsidRPr="00F0691B">
        <w:rPr>
          <w:rFonts w:ascii="Times New Roman Bold" w:hAnsi="Times New Roman Bold"/>
          <w:b/>
          <w:bCs/>
          <w:i w:val="0"/>
        </w:rPr>
        <w:t>Facility/Site Narrative</w:t>
      </w:r>
    </w:p>
    <w:p w14:paraId="7A265C67" w14:textId="77777777" w:rsidR="00EC63C8" w:rsidRPr="00B4009F" w:rsidRDefault="00EC63C8" w:rsidP="00EC63C8"/>
    <w:p w14:paraId="2CB3E4D7" w14:textId="77777777" w:rsidR="00EC63C8" w:rsidRDefault="00EC63C8" w:rsidP="00EC63C8">
      <w:pPr>
        <w:rPr>
          <w:rFonts w:ascii="Times New Roman Bold" w:hAnsi="Times New Roman Bold"/>
          <w:b/>
          <w:bCs/>
        </w:rPr>
      </w:pPr>
    </w:p>
    <w:p w14:paraId="0C5EC4AE" w14:textId="77777777" w:rsidR="00005133" w:rsidRDefault="00005133" w:rsidP="00005133">
      <w:pPr>
        <w:rPr>
          <w:b/>
        </w:rPr>
      </w:pPr>
      <w:r>
        <w:rPr>
          <w:b/>
        </w:rPr>
        <w:t xml:space="preserve">LEA: </w:t>
      </w:r>
      <w:sdt>
        <w:sdtPr>
          <w:id w:val="1123342709"/>
          <w:placeholder>
            <w:docPart w:val="038EB236351149CB9B3C72EBD79C722A"/>
          </w:placeholder>
          <w:temporary/>
          <w:showingPlcHdr/>
        </w:sdtPr>
        <w:sdtContent>
          <w:r w:rsidRPr="00D42EC4">
            <w:rPr>
              <w:u w:val="single"/>
            </w:rPr>
            <w:t>[Type text]</w:t>
          </w:r>
        </w:sdtContent>
      </w:sdt>
      <w:r>
        <w:rPr>
          <w:b/>
        </w:rPr>
        <w:tab/>
      </w:r>
      <w:r>
        <w:rPr>
          <w:b/>
        </w:rPr>
        <w:tab/>
      </w:r>
      <w:r>
        <w:rPr>
          <w:b/>
        </w:rPr>
        <w:tab/>
      </w:r>
      <w:r>
        <w:rPr>
          <w:b/>
        </w:rPr>
        <w:tab/>
        <w:t xml:space="preserve">Facility/Site:        </w:t>
      </w:r>
      <w:sdt>
        <w:sdtPr>
          <w:id w:val="-639120103"/>
          <w:placeholder>
            <w:docPart w:val="6A43910A82D340FF877DFC2C21C2A5E7"/>
          </w:placeholder>
          <w:temporary/>
          <w:showingPlcHdr/>
        </w:sdtPr>
        <w:sdtContent>
          <w:r w:rsidRPr="00D42EC4">
            <w:rPr>
              <w:u w:val="single"/>
            </w:rPr>
            <w:t>[Type text]</w:t>
          </w:r>
        </w:sdtContent>
      </w:sdt>
    </w:p>
    <w:p w14:paraId="2AAC0002" w14:textId="77777777" w:rsidR="00005133" w:rsidRPr="00E53374" w:rsidRDefault="00005133" w:rsidP="00005133">
      <w:pPr>
        <w:rPr>
          <w:b/>
          <w:sz w:val="10"/>
          <w:szCs w:val="10"/>
        </w:rPr>
      </w:pPr>
    </w:p>
    <w:p w14:paraId="23891A6E" w14:textId="77777777" w:rsidR="00005133" w:rsidRPr="00DC2237" w:rsidRDefault="00005133" w:rsidP="00005133">
      <w:pPr>
        <w:rPr>
          <w:b/>
          <w:sz w:val="12"/>
        </w:rPr>
      </w:pPr>
    </w:p>
    <w:p w14:paraId="5DC7AF4C" w14:textId="0F3DFEA0" w:rsidR="00005133" w:rsidRPr="00F85079" w:rsidRDefault="00005133" w:rsidP="00005133">
      <w:pPr>
        <w:rPr>
          <w:b/>
        </w:rPr>
      </w:pPr>
      <w:r>
        <w:rPr>
          <w:b/>
        </w:rPr>
        <w:t>Year:</w:t>
      </w:r>
      <w:r w:rsidRPr="00D42EC4">
        <w:rPr>
          <w:b/>
          <w:u w:val="single"/>
        </w:rPr>
        <w:t xml:space="preserve"> </w:t>
      </w:r>
      <w:r>
        <w:rPr>
          <w:u w:val="single"/>
        </w:rPr>
        <w:t>FY 202</w:t>
      </w:r>
      <w:r w:rsidR="001C443C">
        <w:rPr>
          <w:u w:val="single"/>
        </w:rPr>
        <w:t>4</w:t>
      </w:r>
      <w:r>
        <w:rPr>
          <w:u w:val="single"/>
        </w:rPr>
        <w:t>–2</w:t>
      </w:r>
      <w:r w:rsidR="001C443C">
        <w:rPr>
          <w:u w:val="single"/>
        </w:rPr>
        <w:t>5</w:t>
      </w:r>
      <w:r w:rsidRPr="00DC2237">
        <w:rPr>
          <w:b/>
        </w:rPr>
        <w:t xml:space="preserve"> </w:t>
      </w:r>
      <w:r>
        <w:rPr>
          <w:b/>
        </w:rPr>
        <w:tab/>
      </w:r>
      <w:r>
        <w:rPr>
          <w:b/>
        </w:rPr>
        <w:tab/>
      </w:r>
      <w:r>
        <w:rPr>
          <w:b/>
        </w:rPr>
        <w:tab/>
      </w:r>
      <w:r>
        <w:rPr>
          <w:b/>
        </w:rPr>
        <w:tab/>
        <w:t>Project Number:</w:t>
      </w:r>
      <w:r w:rsidRPr="00D42EC4">
        <w:rPr>
          <w:b/>
          <w:u w:val="single"/>
        </w:rPr>
        <w:t xml:space="preserve"> </w:t>
      </w:r>
      <w:sdt>
        <w:sdtPr>
          <w:rPr>
            <w:u w:val="single"/>
          </w:rPr>
          <w:id w:val="-1744089201"/>
          <w:placeholder>
            <w:docPart w:val="A1DAA5CC255F41B4B2EEE5FC9C387F5A"/>
          </w:placeholder>
          <w:temporary/>
          <w:showingPlcHdr/>
        </w:sdtPr>
        <w:sdtEndPr>
          <w:rPr>
            <w:u w:val="none"/>
          </w:rPr>
        </w:sdtEndPr>
        <w:sdtContent>
          <w:r w:rsidRPr="00D42EC4">
            <w:rPr>
              <w:u w:val="single"/>
            </w:rPr>
            <w:t>[Type text]</w:t>
          </w:r>
        </w:sdtContent>
      </w:sdt>
    </w:p>
    <w:p w14:paraId="509CDF6F" w14:textId="77777777" w:rsidR="00005133" w:rsidRDefault="00005133" w:rsidP="00005133">
      <w:pPr>
        <w:jc w:val="center"/>
        <w:rPr>
          <w:b/>
        </w:rPr>
      </w:pPr>
    </w:p>
    <w:p w14:paraId="2D348396" w14:textId="7F8B0DAC" w:rsidR="00005133" w:rsidRDefault="00005133" w:rsidP="00005133">
      <w:r>
        <w:t xml:space="preserve">Complete a separate proposal narrative for </w:t>
      </w:r>
      <w:r w:rsidRPr="00BB343A">
        <w:rPr>
          <w:b/>
          <w:u w:val="single"/>
        </w:rPr>
        <w:t>each</w:t>
      </w:r>
      <w:r>
        <w:t xml:space="preserve"> facility/site as a Word document. For each numbered item, write a clear and concise description (response) of how t</w:t>
      </w:r>
      <w:r w:rsidRPr="000C214E">
        <w:t xml:space="preserve">he requested information fulfills the objectives of </w:t>
      </w:r>
      <w:hyperlink r:id="rId8" w:history="1">
        <w:r w:rsidRPr="000C214E">
          <w:rPr>
            <w:rStyle w:val="Hyperlink"/>
          </w:rPr>
          <w:t>Title I, Part D</w:t>
        </w:r>
      </w:hyperlink>
      <w:r w:rsidRPr="000C214E">
        <w:t xml:space="preserve">, Sections 1421 and 1423, and the </w:t>
      </w:r>
      <w:hyperlink r:id="rId9" w:history="1">
        <w:r w:rsidRPr="000C214E">
          <w:rPr>
            <w:rStyle w:val="Hyperlink"/>
          </w:rPr>
          <w:t>Non</w:t>
        </w:r>
        <w:r>
          <w:rPr>
            <w:rStyle w:val="Hyperlink"/>
          </w:rPr>
          <w:t>-</w:t>
        </w:r>
        <w:r w:rsidRPr="000C214E">
          <w:rPr>
            <w:rStyle w:val="Hyperlink"/>
          </w:rPr>
          <w:t>regulatory Guidance</w:t>
        </w:r>
      </w:hyperlink>
      <w:r w:rsidRPr="000C214E">
        <w:t xml:space="preserve"> for Neglected and Delinquent Education Programs.</w:t>
      </w:r>
      <w:r>
        <w:t xml:space="preserve"> If an item is not applicable, please indicate N/A. </w:t>
      </w:r>
      <w:r>
        <w:rPr>
          <w:i/>
        </w:rPr>
        <w:t xml:space="preserve">Responses must be entered in the box </w:t>
      </w:r>
      <w:r w:rsidRPr="00D675FF">
        <w:rPr>
          <w:i/>
        </w:rPr>
        <w:t xml:space="preserve">below each </w:t>
      </w:r>
      <w:r>
        <w:rPr>
          <w:i/>
        </w:rPr>
        <w:t>requested description/question.</w:t>
      </w:r>
      <w:r>
        <w:t xml:space="preserve"> </w:t>
      </w:r>
    </w:p>
    <w:p w14:paraId="52A8D84C" w14:textId="77777777" w:rsidR="00005133" w:rsidRPr="007A03C2" w:rsidRDefault="00005133" w:rsidP="00005133">
      <w:pPr>
        <w:rPr>
          <w:b/>
        </w:rPr>
      </w:pPr>
    </w:p>
    <w:p w14:paraId="327ECE67" w14:textId="77777777" w:rsidR="00005133" w:rsidRPr="007A03C2" w:rsidRDefault="00005133" w:rsidP="00005133">
      <w:pPr>
        <w:jc w:val="both"/>
      </w:pPr>
      <w:r w:rsidRPr="007A03C2">
        <w:t>Provide</w:t>
      </w:r>
      <w:r>
        <w:t xml:space="preserve"> the following</w:t>
      </w:r>
      <w:r w:rsidRPr="007A03C2">
        <w:t>:</w:t>
      </w:r>
    </w:p>
    <w:p w14:paraId="45C10362" w14:textId="77777777" w:rsidR="00005133" w:rsidRPr="007A03C2" w:rsidRDefault="00974399" w:rsidP="00005133">
      <w:pPr>
        <w:pStyle w:val="ListParagraph"/>
        <w:numPr>
          <w:ilvl w:val="0"/>
          <w:numId w:val="2"/>
        </w:numPr>
        <w:ind w:left="360" w:hanging="180"/>
      </w:pPr>
      <w:r>
        <w:t>Describe the program and services the facility/site proposes to provide</w:t>
      </w:r>
      <w:r w:rsidR="00005133" w:rsidRPr="007A03C2">
        <w:t xml:space="preserve">, including a </w:t>
      </w:r>
      <w:r w:rsidR="00005133" w:rsidRPr="00454987">
        <w:rPr>
          <w:b/>
          <w:color w:val="000000"/>
          <w:u w:val="single"/>
        </w:rPr>
        <w:t>needs assessment</w:t>
      </w:r>
      <w:r w:rsidRPr="00974399">
        <w:rPr>
          <w:color w:val="000000"/>
        </w:rPr>
        <w:t xml:space="preserve"> </w:t>
      </w:r>
      <w:r>
        <w:rPr>
          <w:color w:val="000000"/>
        </w:rPr>
        <w:t xml:space="preserve">to support </w:t>
      </w:r>
      <w:r w:rsidR="00CA7F63">
        <w:rPr>
          <w:color w:val="000000"/>
        </w:rPr>
        <w:t>the</w:t>
      </w:r>
      <w:r w:rsidRPr="00974399">
        <w:rPr>
          <w:color w:val="000000"/>
        </w:rPr>
        <w:t xml:space="preserve"> rationale for providing such services</w:t>
      </w:r>
      <w:r>
        <w:rPr>
          <w:color w:val="000000"/>
        </w:rPr>
        <w:t>.</w:t>
      </w:r>
      <w:r w:rsidR="00005133" w:rsidRPr="00974399">
        <w:t xml:space="preserve"> </w:t>
      </w:r>
    </w:p>
    <w:tbl>
      <w:tblPr>
        <w:tblStyle w:val="TableGrid"/>
        <w:tblW w:w="0" w:type="auto"/>
        <w:tblInd w:w="360" w:type="dxa"/>
        <w:tblLook w:val="04A0" w:firstRow="1" w:lastRow="0" w:firstColumn="1" w:lastColumn="0" w:noHBand="0" w:noVBand="1"/>
      </w:tblPr>
      <w:tblGrid>
        <w:gridCol w:w="9216"/>
      </w:tblGrid>
      <w:tr w:rsidR="00005133" w:rsidRPr="007A03C2" w14:paraId="0C75F25F" w14:textId="77777777" w:rsidTr="00F0743D">
        <w:tc>
          <w:tcPr>
            <w:tcW w:w="9216" w:type="dxa"/>
          </w:tcPr>
          <w:p w14:paraId="18ABA8C3" w14:textId="77777777" w:rsidR="00005133" w:rsidRPr="007A03C2" w:rsidRDefault="00000000" w:rsidP="00F0743D">
            <w:pPr>
              <w:rPr>
                <w:u w:val="single"/>
              </w:rPr>
            </w:pPr>
            <w:sdt>
              <w:sdtPr>
                <w:id w:val="-2007740965"/>
                <w:placeholder>
                  <w:docPart w:val="37D66529F09444E4A6B411CCF3C57DFE"/>
                </w:placeholder>
                <w:temporary/>
                <w:showingPlcHdr/>
              </w:sdtPr>
              <w:sdtContent>
                <w:r w:rsidR="00005133" w:rsidRPr="007A03C2">
                  <w:t>[Type text]</w:t>
                </w:r>
              </w:sdtContent>
            </w:sdt>
          </w:p>
        </w:tc>
      </w:tr>
    </w:tbl>
    <w:p w14:paraId="23DFDC76" w14:textId="77777777" w:rsidR="00005133" w:rsidRPr="007A03C2" w:rsidRDefault="00005133" w:rsidP="00005133">
      <w:pPr>
        <w:ind w:left="360"/>
      </w:pPr>
    </w:p>
    <w:p w14:paraId="5E196C50" w14:textId="77777777" w:rsidR="00005133" w:rsidRPr="007A03C2" w:rsidRDefault="00005133" w:rsidP="00005133">
      <w:pPr>
        <w:ind w:left="360" w:hanging="360"/>
      </w:pPr>
      <w:r>
        <w:t>2.</w:t>
      </w:r>
      <w:r>
        <w:tab/>
        <w:t>Describe</w:t>
      </w:r>
      <w:r w:rsidRPr="007A03C2">
        <w:t xml:space="preserve"> </w:t>
      </w:r>
      <w:r w:rsidR="00CA7F63">
        <w:t>the formal agreement</w:t>
      </w:r>
      <w:r>
        <w:t xml:space="preserve"> </w:t>
      </w:r>
      <w:r w:rsidRPr="007A03C2">
        <w:t>rega</w:t>
      </w:r>
      <w:r w:rsidR="00974399">
        <w:t>rding the services to be provided</w:t>
      </w:r>
      <w:r>
        <w:t>,</w:t>
      </w:r>
      <w:r w:rsidRPr="007A03C2">
        <w:t xml:space="preserve"> between the </w:t>
      </w:r>
      <w:r>
        <w:t>facility/site, LEA, applicable</w:t>
      </w:r>
      <w:r w:rsidRPr="007A03C2">
        <w:t xml:space="preserve"> correctional facilities</w:t>
      </w:r>
      <w:r>
        <w:t>,</w:t>
      </w:r>
      <w:r w:rsidRPr="007A03C2">
        <w:t xml:space="preserve"> and alternative school programs serving children and youth involved with the juvenile justice sys</w:t>
      </w:r>
      <w:r w:rsidRPr="00423475">
        <w:t>tem, including such facilities operated by the Secretary of the Interior and Indian tribes.</w:t>
      </w:r>
    </w:p>
    <w:tbl>
      <w:tblPr>
        <w:tblStyle w:val="TableGrid"/>
        <w:tblW w:w="0" w:type="auto"/>
        <w:tblInd w:w="360" w:type="dxa"/>
        <w:tblLook w:val="04A0" w:firstRow="1" w:lastRow="0" w:firstColumn="1" w:lastColumn="0" w:noHBand="0" w:noVBand="1"/>
      </w:tblPr>
      <w:tblGrid>
        <w:gridCol w:w="9216"/>
      </w:tblGrid>
      <w:tr w:rsidR="00005133" w:rsidRPr="007A03C2" w14:paraId="60377C3B" w14:textId="77777777" w:rsidTr="00F0743D">
        <w:tc>
          <w:tcPr>
            <w:tcW w:w="9216" w:type="dxa"/>
          </w:tcPr>
          <w:p w14:paraId="105D23EA" w14:textId="77777777" w:rsidR="00005133" w:rsidRPr="007A03C2" w:rsidRDefault="00000000" w:rsidP="00F0743D">
            <w:pPr>
              <w:rPr>
                <w:u w:val="single"/>
              </w:rPr>
            </w:pPr>
            <w:sdt>
              <w:sdtPr>
                <w:id w:val="435408779"/>
                <w:placeholder>
                  <w:docPart w:val="ACC750E0953C4036B3DF00E1776983B4"/>
                </w:placeholder>
                <w:temporary/>
                <w:showingPlcHdr/>
              </w:sdtPr>
              <w:sdtContent>
                <w:r w:rsidR="00005133" w:rsidRPr="007A03C2">
                  <w:t>[Type text]</w:t>
                </w:r>
              </w:sdtContent>
            </w:sdt>
          </w:p>
        </w:tc>
      </w:tr>
    </w:tbl>
    <w:p w14:paraId="4BA5D46D" w14:textId="77777777" w:rsidR="00005133" w:rsidRPr="007A03C2" w:rsidRDefault="00005133" w:rsidP="00005133">
      <w:pPr>
        <w:rPr>
          <w:u w:val="single"/>
        </w:rPr>
      </w:pPr>
    </w:p>
    <w:p w14:paraId="33D33024" w14:textId="77777777" w:rsidR="00005133" w:rsidRPr="007A03C2" w:rsidRDefault="00005133" w:rsidP="00005133">
      <w:pPr>
        <w:ind w:left="360" w:hanging="360"/>
      </w:pPr>
      <w:r>
        <w:t>3.</w:t>
      </w:r>
      <w:r>
        <w:tab/>
        <w:t xml:space="preserve">Describe, </w:t>
      </w:r>
      <w:r w:rsidRPr="007A03C2">
        <w:t xml:space="preserve">as </w:t>
      </w:r>
      <w:r>
        <w:t>appropriate</w:t>
      </w:r>
      <w:r w:rsidRPr="007A03C2">
        <w:t xml:space="preserve">, how </w:t>
      </w:r>
      <w:r w:rsidR="00974399">
        <w:t>the</w:t>
      </w:r>
      <w:r w:rsidRPr="007A03C2">
        <w:t xml:space="preserve"> </w:t>
      </w:r>
      <w:r w:rsidRPr="000337B2">
        <w:t>facility/site</w:t>
      </w:r>
      <w:r>
        <w:t xml:space="preserve"> will coordinate </w:t>
      </w:r>
      <w:r w:rsidR="00974399">
        <w:t xml:space="preserve">efforts </w:t>
      </w:r>
      <w:r>
        <w:t>with the district</w:t>
      </w:r>
      <w:r w:rsidRPr="007A03C2">
        <w:t xml:space="preserve"> to ensure that such children and youth are participating in an education program comparable to one operating in the local school such youth would attend</w:t>
      </w:r>
      <w:r>
        <w:t>.</w:t>
      </w:r>
    </w:p>
    <w:tbl>
      <w:tblPr>
        <w:tblStyle w:val="TableGrid"/>
        <w:tblW w:w="0" w:type="auto"/>
        <w:tblInd w:w="360" w:type="dxa"/>
        <w:tblLook w:val="04A0" w:firstRow="1" w:lastRow="0" w:firstColumn="1" w:lastColumn="0" w:noHBand="0" w:noVBand="1"/>
      </w:tblPr>
      <w:tblGrid>
        <w:gridCol w:w="9216"/>
      </w:tblGrid>
      <w:tr w:rsidR="00005133" w:rsidRPr="007A03C2" w14:paraId="10176CA0" w14:textId="77777777" w:rsidTr="00F0743D">
        <w:tc>
          <w:tcPr>
            <w:tcW w:w="9216" w:type="dxa"/>
          </w:tcPr>
          <w:p w14:paraId="47EAA70D" w14:textId="77777777" w:rsidR="00005133" w:rsidRPr="007A03C2" w:rsidRDefault="00000000" w:rsidP="00F0743D">
            <w:pPr>
              <w:rPr>
                <w:u w:val="single"/>
              </w:rPr>
            </w:pPr>
            <w:sdt>
              <w:sdtPr>
                <w:id w:val="1969701690"/>
                <w:placeholder>
                  <w:docPart w:val="1D2127A8A2DA458593E2F4302B549682"/>
                </w:placeholder>
                <w:temporary/>
                <w:showingPlcHdr/>
              </w:sdtPr>
              <w:sdtContent>
                <w:r w:rsidR="00005133" w:rsidRPr="007A03C2">
                  <w:t>[Type text]</w:t>
                </w:r>
              </w:sdtContent>
            </w:sdt>
          </w:p>
        </w:tc>
      </w:tr>
    </w:tbl>
    <w:p w14:paraId="6DAEF3DD" w14:textId="77777777" w:rsidR="00005133" w:rsidRPr="007A03C2" w:rsidRDefault="00005133" w:rsidP="00005133">
      <w:pPr>
        <w:ind w:left="360"/>
      </w:pPr>
    </w:p>
    <w:p w14:paraId="6BCE58E6" w14:textId="77777777" w:rsidR="00005133" w:rsidRPr="007A03C2" w:rsidRDefault="00005133" w:rsidP="00005133">
      <w:pPr>
        <w:ind w:left="360" w:hanging="360"/>
      </w:pPr>
      <w:r>
        <w:t>4.</w:t>
      </w:r>
      <w:r>
        <w:tab/>
        <w:t>Describe</w:t>
      </w:r>
      <w:r w:rsidRPr="007A03C2">
        <w:t xml:space="preserve"> </w:t>
      </w:r>
      <w:r>
        <w:t xml:space="preserve">how </w:t>
      </w:r>
      <w:r w:rsidR="00974399">
        <w:t>the</w:t>
      </w:r>
      <w:r w:rsidRPr="007A03C2">
        <w:t xml:space="preserve"> </w:t>
      </w:r>
      <w:r>
        <w:t>facility/site</w:t>
      </w:r>
      <w:r w:rsidRPr="007A03C2">
        <w:t xml:space="preserve"> </w:t>
      </w:r>
      <w:r w:rsidR="00974399">
        <w:t xml:space="preserve">will </w:t>
      </w:r>
      <w:r>
        <w:t>coordinate efforts to</w:t>
      </w:r>
      <w:r w:rsidRPr="00423475">
        <w:t xml:space="preserve"> facilitate the successful transition of children and youth </w:t>
      </w:r>
      <w:r>
        <w:t>exiting</w:t>
      </w:r>
      <w:r w:rsidRPr="00423475">
        <w:t xml:space="preserve"> correctional facilities and, as appropriate, the types of services that </w:t>
      </w:r>
      <w:r>
        <w:t xml:space="preserve">these facilities </w:t>
      </w:r>
      <w:r w:rsidRPr="00423475">
        <w:t>will provide such children and youth and other at-risk children and youth.</w:t>
      </w:r>
    </w:p>
    <w:tbl>
      <w:tblPr>
        <w:tblStyle w:val="TableGrid"/>
        <w:tblW w:w="0" w:type="auto"/>
        <w:tblInd w:w="360" w:type="dxa"/>
        <w:tblLook w:val="04A0" w:firstRow="1" w:lastRow="0" w:firstColumn="1" w:lastColumn="0" w:noHBand="0" w:noVBand="1"/>
      </w:tblPr>
      <w:tblGrid>
        <w:gridCol w:w="9216"/>
      </w:tblGrid>
      <w:tr w:rsidR="00005133" w:rsidRPr="007A03C2" w14:paraId="26DFE756" w14:textId="77777777" w:rsidTr="00F0743D">
        <w:tc>
          <w:tcPr>
            <w:tcW w:w="9216" w:type="dxa"/>
          </w:tcPr>
          <w:p w14:paraId="663553E2" w14:textId="77777777" w:rsidR="00005133" w:rsidRPr="007A03C2" w:rsidRDefault="00000000" w:rsidP="00F0743D">
            <w:pPr>
              <w:rPr>
                <w:u w:val="single"/>
              </w:rPr>
            </w:pPr>
            <w:sdt>
              <w:sdtPr>
                <w:id w:val="1278059484"/>
                <w:placeholder>
                  <w:docPart w:val="55F4375E4E1C4708A43428F5378B56D5"/>
                </w:placeholder>
                <w:temporary/>
                <w:showingPlcHdr/>
              </w:sdtPr>
              <w:sdtContent>
                <w:r w:rsidR="00005133" w:rsidRPr="007A03C2">
                  <w:t>[Type text]</w:t>
                </w:r>
              </w:sdtContent>
            </w:sdt>
          </w:p>
        </w:tc>
      </w:tr>
    </w:tbl>
    <w:p w14:paraId="76BA86BC" w14:textId="77777777" w:rsidR="00005133" w:rsidRPr="007A03C2" w:rsidRDefault="00005133" w:rsidP="00005133">
      <w:pPr>
        <w:ind w:left="360"/>
      </w:pPr>
    </w:p>
    <w:p w14:paraId="6CCFD8D9" w14:textId="77777777" w:rsidR="00005133" w:rsidRPr="007A03C2" w:rsidRDefault="00005133" w:rsidP="00005133">
      <w:pPr>
        <w:ind w:left="360" w:hanging="360"/>
      </w:pPr>
      <w:r>
        <w:t>5.</w:t>
      </w:r>
      <w:r>
        <w:tab/>
        <w:t>Describe</w:t>
      </w:r>
    </w:p>
    <w:p w14:paraId="7CBEF517" w14:textId="77777777" w:rsidR="00005133" w:rsidRPr="007A03C2" w:rsidRDefault="00005133" w:rsidP="00005133">
      <w:pPr>
        <w:pStyle w:val="ListParagraph"/>
        <w:numPr>
          <w:ilvl w:val="0"/>
          <w:numId w:val="1"/>
        </w:numPr>
        <w:ind w:left="720"/>
      </w:pPr>
      <w:r w:rsidRPr="007A03C2">
        <w:t xml:space="preserve">the characteristics (including learning difficulties, substance abuse problems, and other special </w:t>
      </w:r>
      <w:r>
        <w:t xml:space="preserve">education </w:t>
      </w:r>
      <w:r w:rsidRPr="007A03C2">
        <w:t xml:space="preserve">needs) of the children and youth who will be </w:t>
      </w:r>
      <w:r>
        <w:t>exiting</w:t>
      </w:r>
      <w:r w:rsidRPr="007A03C2">
        <w:t xml:space="preserve"> correctional facilities, </w:t>
      </w:r>
      <w:proofErr w:type="gramStart"/>
      <w:r>
        <w:t>and,</w:t>
      </w:r>
      <w:proofErr w:type="gramEnd"/>
      <w:r>
        <w:t xml:space="preserve"> </w:t>
      </w:r>
      <w:r w:rsidRPr="007A03C2">
        <w:t>as applicable, other at-risk children and youth expected to be served by the program,</w:t>
      </w:r>
      <w:r>
        <w:t xml:space="preserve"> </w:t>
      </w:r>
    </w:p>
    <w:p w14:paraId="44CD61BA" w14:textId="77777777" w:rsidR="00005133" w:rsidRDefault="00005133" w:rsidP="00005133">
      <w:pPr>
        <w:pStyle w:val="ListParagraph"/>
        <w:numPr>
          <w:ilvl w:val="0"/>
          <w:numId w:val="1"/>
        </w:numPr>
        <w:ind w:left="720"/>
      </w:pPr>
      <w:r w:rsidRPr="007A03C2">
        <w:t xml:space="preserve">how the </w:t>
      </w:r>
      <w:r>
        <w:t>facility/site</w:t>
      </w:r>
      <w:r w:rsidRPr="007A03C2">
        <w:t xml:space="preserve"> will coordinate existing educational programs</w:t>
      </w:r>
      <w:r>
        <w:t xml:space="preserve"> with the school/district’s educational programs</w:t>
      </w:r>
      <w:r w:rsidRPr="007A03C2">
        <w:t xml:space="preserve"> to meet the unique educational needs of such children and youth</w:t>
      </w:r>
      <w:r>
        <w:t>, and</w:t>
      </w:r>
    </w:p>
    <w:p w14:paraId="162AE57A" w14:textId="77777777" w:rsidR="00005133" w:rsidRPr="009C21AE" w:rsidRDefault="00005133" w:rsidP="00005133">
      <w:pPr>
        <w:pStyle w:val="ListParagraph"/>
        <w:numPr>
          <w:ilvl w:val="0"/>
          <w:numId w:val="1"/>
        </w:numPr>
        <w:ind w:left="720"/>
      </w:pPr>
      <w:r w:rsidRPr="009C21AE">
        <w:t>th</w:t>
      </w:r>
      <w:r>
        <w:t xml:space="preserve">e facility/site’s process </w:t>
      </w:r>
      <w:r w:rsidRPr="009C21AE">
        <w:t xml:space="preserve">for </w:t>
      </w:r>
      <w:r>
        <w:t xml:space="preserve">providing </w:t>
      </w:r>
      <w:r w:rsidRPr="009C21AE">
        <w:t>appropriate training for teachers and other instruction</w:t>
      </w:r>
      <w:r>
        <w:t>al</w:t>
      </w:r>
      <w:r w:rsidRPr="009C21AE">
        <w:t xml:space="preserve"> and administrative personnel to enable such teachers and personnel to carry out the project effectively.</w:t>
      </w:r>
    </w:p>
    <w:tbl>
      <w:tblPr>
        <w:tblStyle w:val="TableGrid"/>
        <w:tblW w:w="0" w:type="auto"/>
        <w:tblInd w:w="360" w:type="dxa"/>
        <w:tblLook w:val="04A0" w:firstRow="1" w:lastRow="0" w:firstColumn="1" w:lastColumn="0" w:noHBand="0" w:noVBand="1"/>
      </w:tblPr>
      <w:tblGrid>
        <w:gridCol w:w="9216"/>
      </w:tblGrid>
      <w:tr w:rsidR="00005133" w:rsidRPr="007A03C2" w14:paraId="00A90F08" w14:textId="77777777" w:rsidTr="00F0743D">
        <w:tc>
          <w:tcPr>
            <w:tcW w:w="9216" w:type="dxa"/>
          </w:tcPr>
          <w:p w14:paraId="06B2490C" w14:textId="77777777" w:rsidR="00005133" w:rsidRPr="007A03C2" w:rsidRDefault="00000000" w:rsidP="00F0743D">
            <w:pPr>
              <w:rPr>
                <w:u w:val="single"/>
              </w:rPr>
            </w:pPr>
            <w:sdt>
              <w:sdtPr>
                <w:id w:val="-1854098980"/>
                <w:placeholder>
                  <w:docPart w:val="6D25CE9A4F9744BFA0107BF04A2C10F5"/>
                </w:placeholder>
                <w:temporary/>
                <w:showingPlcHdr/>
              </w:sdtPr>
              <w:sdtContent>
                <w:r w:rsidR="00005133" w:rsidRPr="007A03C2">
                  <w:t>[Type text]</w:t>
                </w:r>
              </w:sdtContent>
            </w:sdt>
          </w:p>
        </w:tc>
      </w:tr>
    </w:tbl>
    <w:p w14:paraId="70B245D3" w14:textId="77777777" w:rsidR="00005133" w:rsidRDefault="00005133" w:rsidP="00005133"/>
    <w:p w14:paraId="022D9808" w14:textId="77777777" w:rsidR="00340EA9" w:rsidRDefault="00340EA9" w:rsidP="00005133"/>
    <w:p w14:paraId="2A2E2AF9" w14:textId="77777777" w:rsidR="00340EA9" w:rsidRPr="007A03C2" w:rsidRDefault="00340EA9" w:rsidP="00005133"/>
    <w:p w14:paraId="4833518C" w14:textId="77777777" w:rsidR="00005133" w:rsidRPr="007A03C2" w:rsidRDefault="00005133" w:rsidP="00340EA9">
      <w:pPr>
        <w:ind w:left="360" w:hanging="360"/>
      </w:pPr>
      <w:r>
        <w:t>6.</w:t>
      </w:r>
      <w:r>
        <w:tab/>
        <w:t>Describe how the facility/site</w:t>
      </w:r>
      <w:r w:rsidRPr="007A03C2">
        <w:t xml:space="preserve"> will coordinate with existing social, health, and other services to meet the needs of students </w:t>
      </w:r>
      <w:r>
        <w:t>exiting</w:t>
      </w:r>
      <w:r w:rsidRPr="007A03C2">
        <w:t xml:space="preserve"> correctional facilities,</w:t>
      </w:r>
      <w:r>
        <w:t xml:space="preserve"> and returning to the school/district and as applicable,</w:t>
      </w:r>
      <w:r w:rsidRPr="007A03C2">
        <w:t xml:space="preserve"> </w:t>
      </w:r>
      <w:r>
        <w:t xml:space="preserve"> to include the following: </w:t>
      </w:r>
      <w:r w:rsidRPr="00F80EE0">
        <w:t>at-risk children or youth, and other participating children or youth</w:t>
      </w:r>
      <w:r w:rsidRPr="007A03C2">
        <w:t xml:space="preserve"> including prenatal health care and nutrition services related to the health of the parent and the child or youth, parenting and child development classes, childcare, targeted reentry and outreach programs, referrals to community resources, and scheduling flexibility</w:t>
      </w:r>
      <w:r>
        <w:t>.</w:t>
      </w:r>
    </w:p>
    <w:tbl>
      <w:tblPr>
        <w:tblStyle w:val="TableGrid"/>
        <w:tblW w:w="0" w:type="auto"/>
        <w:tblInd w:w="360" w:type="dxa"/>
        <w:tblLook w:val="04A0" w:firstRow="1" w:lastRow="0" w:firstColumn="1" w:lastColumn="0" w:noHBand="0" w:noVBand="1"/>
      </w:tblPr>
      <w:tblGrid>
        <w:gridCol w:w="9216"/>
      </w:tblGrid>
      <w:tr w:rsidR="00005133" w:rsidRPr="007A03C2" w14:paraId="011D7DE1" w14:textId="77777777" w:rsidTr="00F0743D">
        <w:tc>
          <w:tcPr>
            <w:tcW w:w="9216" w:type="dxa"/>
          </w:tcPr>
          <w:p w14:paraId="73CC5673" w14:textId="77777777" w:rsidR="00005133" w:rsidRPr="007A03C2" w:rsidRDefault="00000000" w:rsidP="00F0743D">
            <w:pPr>
              <w:rPr>
                <w:u w:val="single"/>
              </w:rPr>
            </w:pPr>
            <w:sdt>
              <w:sdtPr>
                <w:id w:val="-1361888193"/>
                <w:placeholder>
                  <w:docPart w:val="D7E5609890284C949F020403CF723C1A"/>
                </w:placeholder>
                <w:temporary/>
                <w:showingPlcHdr/>
              </w:sdtPr>
              <w:sdtContent>
                <w:r w:rsidR="00005133" w:rsidRPr="007A03C2">
                  <w:t>[Type text]</w:t>
                </w:r>
              </w:sdtContent>
            </w:sdt>
          </w:p>
        </w:tc>
      </w:tr>
    </w:tbl>
    <w:p w14:paraId="6372DD34" w14:textId="77777777" w:rsidR="00005133" w:rsidRPr="007A03C2" w:rsidRDefault="00005133" w:rsidP="00005133">
      <w:pPr>
        <w:ind w:left="360"/>
      </w:pPr>
    </w:p>
    <w:p w14:paraId="489D0422" w14:textId="77777777" w:rsidR="00005133" w:rsidRPr="007A03C2" w:rsidRDefault="00005133" w:rsidP="00005133">
      <w:pPr>
        <w:ind w:left="360" w:hanging="360"/>
      </w:pPr>
      <w:r>
        <w:t>7.</w:t>
      </w:r>
      <w:r>
        <w:tab/>
        <w:t xml:space="preserve">Describe </w:t>
      </w:r>
      <w:r w:rsidRPr="007A03C2">
        <w:t>any partnerships wit</w:t>
      </w:r>
      <w:r w:rsidRPr="00423475">
        <w:t xml:space="preserve">h institutes of higher education or local businesses to facilitate postsecondary and workforce success for children and youth </w:t>
      </w:r>
      <w:r>
        <w:t>exiting</w:t>
      </w:r>
      <w:r w:rsidRPr="00423475">
        <w:t xml:space="preserve"> correctional facilities, such as through participation in credit-bearing coursework while in secondary school, enrollment in postsecondary education, participation in career and technical education programming, and mentoring services for participating students.</w:t>
      </w:r>
    </w:p>
    <w:tbl>
      <w:tblPr>
        <w:tblStyle w:val="TableGrid"/>
        <w:tblW w:w="0" w:type="auto"/>
        <w:tblInd w:w="360" w:type="dxa"/>
        <w:tblLook w:val="04A0" w:firstRow="1" w:lastRow="0" w:firstColumn="1" w:lastColumn="0" w:noHBand="0" w:noVBand="1"/>
      </w:tblPr>
      <w:tblGrid>
        <w:gridCol w:w="9216"/>
      </w:tblGrid>
      <w:tr w:rsidR="00005133" w:rsidRPr="007A03C2" w14:paraId="0808BD39" w14:textId="77777777" w:rsidTr="00F0743D">
        <w:tc>
          <w:tcPr>
            <w:tcW w:w="9216" w:type="dxa"/>
          </w:tcPr>
          <w:p w14:paraId="4AB47567" w14:textId="77777777" w:rsidR="00005133" w:rsidRPr="007A03C2" w:rsidRDefault="00000000" w:rsidP="00F0743D">
            <w:pPr>
              <w:rPr>
                <w:u w:val="single"/>
              </w:rPr>
            </w:pPr>
            <w:sdt>
              <w:sdtPr>
                <w:id w:val="-1673875377"/>
                <w:placeholder>
                  <w:docPart w:val="353A989AAE7243B8BB652CACABE31ABE"/>
                </w:placeholder>
                <w:temporary/>
                <w:showingPlcHdr/>
              </w:sdtPr>
              <w:sdtContent>
                <w:r w:rsidR="00005133" w:rsidRPr="007A03C2">
                  <w:t>[Type text]</w:t>
                </w:r>
              </w:sdtContent>
            </w:sdt>
          </w:p>
        </w:tc>
      </w:tr>
    </w:tbl>
    <w:p w14:paraId="524FEE26" w14:textId="77777777" w:rsidR="00005133" w:rsidRPr="007A03C2" w:rsidRDefault="00005133" w:rsidP="00005133">
      <w:pPr>
        <w:ind w:left="360"/>
      </w:pPr>
    </w:p>
    <w:p w14:paraId="5F701BB8" w14:textId="77777777" w:rsidR="00005133" w:rsidRPr="00423475" w:rsidRDefault="00005133" w:rsidP="00005133">
      <w:pPr>
        <w:ind w:left="360" w:hanging="360"/>
      </w:pPr>
      <w:r>
        <w:t>8.</w:t>
      </w:r>
      <w:r>
        <w:tab/>
        <w:t>Describe</w:t>
      </w:r>
      <w:r w:rsidRPr="007A03C2">
        <w:t xml:space="preserve"> how the program will involve paren</w:t>
      </w:r>
      <w:r w:rsidRPr="00423475">
        <w:t>ts and family members in efforts to improve the educational achievement of their children, assist in dropout prevention activities, and prevent the involvement of their children in delinquent activities.</w:t>
      </w:r>
    </w:p>
    <w:tbl>
      <w:tblPr>
        <w:tblStyle w:val="TableGrid"/>
        <w:tblW w:w="0" w:type="auto"/>
        <w:tblInd w:w="360" w:type="dxa"/>
        <w:tblLook w:val="04A0" w:firstRow="1" w:lastRow="0" w:firstColumn="1" w:lastColumn="0" w:noHBand="0" w:noVBand="1"/>
      </w:tblPr>
      <w:tblGrid>
        <w:gridCol w:w="9216"/>
      </w:tblGrid>
      <w:tr w:rsidR="00005133" w:rsidRPr="00423475" w14:paraId="50CF9A60" w14:textId="77777777" w:rsidTr="00F0743D">
        <w:tc>
          <w:tcPr>
            <w:tcW w:w="9216" w:type="dxa"/>
          </w:tcPr>
          <w:p w14:paraId="6AE43B9B" w14:textId="77777777" w:rsidR="00005133" w:rsidRPr="00423475" w:rsidRDefault="00000000" w:rsidP="00F0743D">
            <w:pPr>
              <w:rPr>
                <w:u w:val="single"/>
              </w:rPr>
            </w:pPr>
            <w:sdt>
              <w:sdtPr>
                <w:id w:val="964616658"/>
                <w:placeholder>
                  <w:docPart w:val="EE98CE0053A046E78496213C4F2F487A"/>
                </w:placeholder>
                <w:temporary/>
                <w:showingPlcHdr/>
              </w:sdtPr>
              <w:sdtContent>
                <w:r w:rsidR="00005133" w:rsidRPr="00423475">
                  <w:t>[Type text]</w:t>
                </w:r>
              </w:sdtContent>
            </w:sdt>
          </w:p>
        </w:tc>
      </w:tr>
    </w:tbl>
    <w:p w14:paraId="47623276" w14:textId="77777777" w:rsidR="00005133" w:rsidRDefault="00005133" w:rsidP="00005133">
      <w:pPr>
        <w:ind w:left="360"/>
      </w:pPr>
    </w:p>
    <w:p w14:paraId="1D36ADB0" w14:textId="77777777" w:rsidR="00005133" w:rsidRPr="007A03C2" w:rsidRDefault="00005133" w:rsidP="00005133">
      <w:pPr>
        <w:pStyle w:val="ListParagraph"/>
        <w:numPr>
          <w:ilvl w:val="0"/>
          <w:numId w:val="4"/>
        </w:numPr>
      </w:pPr>
      <w:r w:rsidRPr="00423475">
        <w:t xml:space="preserve">Describe how the program will be coordinated with other federal, state, and local programs, such as programs under </w:t>
      </w:r>
      <w:r w:rsidRPr="001A1D32">
        <w:rPr>
          <w:bCs/>
        </w:rPr>
        <w:t>Title I of Public Law 113–228 (Workforce Innovation and Opportunity Act of 2014)</w:t>
      </w:r>
      <w:r w:rsidRPr="00423475">
        <w:t xml:space="preserve"> and career and technical education programs serving at-risk children and youth.</w:t>
      </w:r>
    </w:p>
    <w:tbl>
      <w:tblPr>
        <w:tblStyle w:val="TableGrid"/>
        <w:tblW w:w="0" w:type="auto"/>
        <w:tblInd w:w="360" w:type="dxa"/>
        <w:tblLook w:val="04A0" w:firstRow="1" w:lastRow="0" w:firstColumn="1" w:lastColumn="0" w:noHBand="0" w:noVBand="1"/>
      </w:tblPr>
      <w:tblGrid>
        <w:gridCol w:w="9216"/>
      </w:tblGrid>
      <w:tr w:rsidR="00005133" w:rsidRPr="007A03C2" w14:paraId="2953C750" w14:textId="77777777" w:rsidTr="00F0743D">
        <w:tc>
          <w:tcPr>
            <w:tcW w:w="9216" w:type="dxa"/>
          </w:tcPr>
          <w:p w14:paraId="55B20417" w14:textId="77777777" w:rsidR="00005133" w:rsidRPr="007A03C2" w:rsidRDefault="00000000" w:rsidP="00F0743D">
            <w:pPr>
              <w:rPr>
                <w:u w:val="single"/>
              </w:rPr>
            </w:pPr>
            <w:sdt>
              <w:sdtPr>
                <w:id w:val="-1853552145"/>
                <w:placeholder>
                  <w:docPart w:val="806E0A49B15848E0859D2982550B5492"/>
                </w:placeholder>
                <w:temporary/>
                <w:showingPlcHdr/>
              </w:sdtPr>
              <w:sdtContent>
                <w:r w:rsidR="00005133" w:rsidRPr="007A03C2">
                  <w:t>[Type text]</w:t>
                </w:r>
              </w:sdtContent>
            </w:sdt>
          </w:p>
        </w:tc>
      </w:tr>
    </w:tbl>
    <w:p w14:paraId="0E12238E" w14:textId="77777777" w:rsidR="00005133" w:rsidRPr="00423475" w:rsidRDefault="00005133" w:rsidP="00CA7F63"/>
    <w:p w14:paraId="68EAA9BE" w14:textId="77777777" w:rsidR="00005133" w:rsidRPr="007A03C2" w:rsidRDefault="00005133" w:rsidP="00005133">
      <w:pPr>
        <w:pStyle w:val="ListParagraph"/>
        <w:numPr>
          <w:ilvl w:val="0"/>
          <w:numId w:val="4"/>
        </w:numPr>
      </w:pPr>
      <w:r>
        <w:t>Describe</w:t>
      </w:r>
      <w:r w:rsidRPr="007A03C2">
        <w:t xml:space="preserve"> how the</w:t>
      </w:r>
      <w:r>
        <w:t xml:space="preserve"> facility/site</w:t>
      </w:r>
      <w:r w:rsidRPr="007A03C2">
        <w:t xml:space="preserve"> program will be coordinated with programs operated under the Juvenile Justice and Delinquency Prevention Act of 1974 and other comparable programs, if applicable</w:t>
      </w:r>
      <w:r>
        <w:t>.</w:t>
      </w:r>
    </w:p>
    <w:tbl>
      <w:tblPr>
        <w:tblStyle w:val="TableGrid"/>
        <w:tblW w:w="0" w:type="auto"/>
        <w:tblInd w:w="360" w:type="dxa"/>
        <w:tblLook w:val="04A0" w:firstRow="1" w:lastRow="0" w:firstColumn="1" w:lastColumn="0" w:noHBand="0" w:noVBand="1"/>
      </w:tblPr>
      <w:tblGrid>
        <w:gridCol w:w="9216"/>
      </w:tblGrid>
      <w:tr w:rsidR="00005133" w:rsidRPr="007A03C2" w14:paraId="54F84192" w14:textId="77777777" w:rsidTr="00F0743D">
        <w:tc>
          <w:tcPr>
            <w:tcW w:w="9216" w:type="dxa"/>
          </w:tcPr>
          <w:p w14:paraId="0D7ECFD8" w14:textId="77777777" w:rsidR="00005133" w:rsidRPr="007A03C2" w:rsidRDefault="00000000" w:rsidP="00F0743D">
            <w:pPr>
              <w:rPr>
                <w:u w:val="single"/>
              </w:rPr>
            </w:pPr>
            <w:sdt>
              <w:sdtPr>
                <w:id w:val="1430398333"/>
                <w:placeholder>
                  <w:docPart w:val="B30E96E24D874DF98DBBCC93711248FF"/>
                </w:placeholder>
                <w:temporary/>
                <w:showingPlcHdr/>
              </w:sdtPr>
              <w:sdtContent>
                <w:r w:rsidR="00005133" w:rsidRPr="007A03C2">
                  <w:t>[Type text]</w:t>
                </w:r>
              </w:sdtContent>
            </w:sdt>
          </w:p>
        </w:tc>
      </w:tr>
    </w:tbl>
    <w:p w14:paraId="52F86F68" w14:textId="77777777" w:rsidR="00005133" w:rsidRPr="007A03C2" w:rsidRDefault="00005133" w:rsidP="00005133">
      <w:pPr>
        <w:ind w:left="360"/>
      </w:pPr>
    </w:p>
    <w:p w14:paraId="1FD6BBCE" w14:textId="77777777" w:rsidR="00005133" w:rsidRPr="007A03C2" w:rsidRDefault="00005133" w:rsidP="00005133">
      <w:pPr>
        <w:pStyle w:val="ListParagraph"/>
        <w:numPr>
          <w:ilvl w:val="0"/>
          <w:numId w:val="4"/>
        </w:numPr>
      </w:pPr>
      <w:r>
        <w:t>Describe, as appropriate</w:t>
      </w:r>
      <w:r w:rsidRPr="007A03C2">
        <w:t xml:space="preserve">, how </w:t>
      </w:r>
      <w:r>
        <w:t>the facility/site, in conjunction with the local school district,</w:t>
      </w:r>
      <w:r w:rsidRPr="007A03C2">
        <w:t xml:space="preserve"> will work with probation officers to assist in meeting the needs of children and youth </w:t>
      </w:r>
      <w:r>
        <w:t>exiting</w:t>
      </w:r>
      <w:r w:rsidRPr="007A03C2">
        <w:t xml:space="preserve"> correctional facilities</w:t>
      </w:r>
      <w:r>
        <w:t>.</w:t>
      </w:r>
    </w:p>
    <w:tbl>
      <w:tblPr>
        <w:tblStyle w:val="TableGrid"/>
        <w:tblW w:w="0" w:type="auto"/>
        <w:tblInd w:w="360" w:type="dxa"/>
        <w:tblLook w:val="04A0" w:firstRow="1" w:lastRow="0" w:firstColumn="1" w:lastColumn="0" w:noHBand="0" w:noVBand="1"/>
      </w:tblPr>
      <w:tblGrid>
        <w:gridCol w:w="9216"/>
      </w:tblGrid>
      <w:tr w:rsidR="00005133" w:rsidRPr="007A03C2" w14:paraId="7FBC1AA9" w14:textId="77777777" w:rsidTr="00F0743D">
        <w:tc>
          <w:tcPr>
            <w:tcW w:w="9216" w:type="dxa"/>
          </w:tcPr>
          <w:p w14:paraId="0BEF8B35" w14:textId="77777777" w:rsidR="00005133" w:rsidRPr="007A03C2" w:rsidRDefault="00000000" w:rsidP="00F0743D">
            <w:pPr>
              <w:rPr>
                <w:u w:val="single"/>
              </w:rPr>
            </w:pPr>
            <w:sdt>
              <w:sdtPr>
                <w:id w:val="1758796732"/>
                <w:placeholder>
                  <w:docPart w:val="45F48CABB3C04ECA91A95B9C8832E325"/>
                </w:placeholder>
                <w:temporary/>
                <w:showingPlcHdr/>
              </w:sdtPr>
              <w:sdtContent>
                <w:r w:rsidR="00005133" w:rsidRPr="007A03C2">
                  <w:t>[Type text]</w:t>
                </w:r>
              </w:sdtContent>
            </w:sdt>
          </w:p>
        </w:tc>
      </w:tr>
    </w:tbl>
    <w:p w14:paraId="6E57BE40" w14:textId="77777777" w:rsidR="00005133" w:rsidRPr="007A03C2" w:rsidRDefault="00005133" w:rsidP="00005133">
      <w:pPr>
        <w:ind w:left="360"/>
      </w:pPr>
    </w:p>
    <w:p w14:paraId="372A9D01" w14:textId="77777777" w:rsidR="00005133" w:rsidRPr="007A03C2" w:rsidRDefault="00005133" w:rsidP="00005133">
      <w:pPr>
        <w:pStyle w:val="ListParagraph"/>
        <w:numPr>
          <w:ilvl w:val="0"/>
          <w:numId w:val="4"/>
        </w:numPr>
      </w:pPr>
      <w:r>
        <w:t xml:space="preserve">Describe </w:t>
      </w:r>
      <w:r w:rsidRPr="007A03C2">
        <w:t xml:space="preserve">the efforts </w:t>
      </w:r>
      <w:r>
        <w:t>the facility/site</w:t>
      </w:r>
      <w:r w:rsidRPr="007A03C2">
        <w:t xml:space="preserve"> will make to ensure correction facilities</w:t>
      </w:r>
      <w:r w:rsidR="00974399">
        <w:t xml:space="preserve"> and school districts</w:t>
      </w:r>
      <w:r w:rsidRPr="007A03C2">
        <w:t xml:space="preserve"> working with children and youth are aware of a child or youth’s existing individualized education program</w:t>
      </w:r>
      <w:r>
        <w:t xml:space="preserve"> (IEP).</w:t>
      </w:r>
    </w:p>
    <w:tbl>
      <w:tblPr>
        <w:tblStyle w:val="TableGrid"/>
        <w:tblW w:w="0" w:type="auto"/>
        <w:tblInd w:w="360" w:type="dxa"/>
        <w:tblLook w:val="04A0" w:firstRow="1" w:lastRow="0" w:firstColumn="1" w:lastColumn="0" w:noHBand="0" w:noVBand="1"/>
      </w:tblPr>
      <w:tblGrid>
        <w:gridCol w:w="9216"/>
      </w:tblGrid>
      <w:tr w:rsidR="00005133" w:rsidRPr="007A03C2" w14:paraId="4471357B" w14:textId="77777777" w:rsidTr="00F0743D">
        <w:tc>
          <w:tcPr>
            <w:tcW w:w="9216" w:type="dxa"/>
          </w:tcPr>
          <w:p w14:paraId="78D5FDA9" w14:textId="77777777" w:rsidR="00005133" w:rsidRPr="007A03C2" w:rsidRDefault="00000000" w:rsidP="00F0743D">
            <w:pPr>
              <w:rPr>
                <w:u w:val="single"/>
              </w:rPr>
            </w:pPr>
            <w:sdt>
              <w:sdtPr>
                <w:id w:val="1507317115"/>
                <w:placeholder>
                  <w:docPart w:val="FD1D1B96A59A467EB9F967584703CFF9"/>
                </w:placeholder>
                <w:temporary/>
                <w:showingPlcHdr/>
              </w:sdtPr>
              <w:sdtContent>
                <w:r w:rsidR="00005133" w:rsidRPr="007A03C2">
                  <w:t>[Type text]</w:t>
                </w:r>
              </w:sdtContent>
            </w:sdt>
          </w:p>
        </w:tc>
      </w:tr>
    </w:tbl>
    <w:p w14:paraId="461D778A" w14:textId="77777777" w:rsidR="00005133" w:rsidRPr="007A03C2" w:rsidRDefault="00005133" w:rsidP="00005133">
      <w:pPr>
        <w:ind w:left="360"/>
      </w:pPr>
    </w:p>
    <w:p w14:paraId="737FCA63" w14:textId="77777777" w:rsidR="00005133" w:rsidRPr="007A03C2" w:rsidRDefault="00005133" w:rsidP="00005133">
      <w:pPr>
        <w:pStyle w:val="ListParagraph"/>
        <w:numPr>
          <w:ilvl w:val="0"/>
          <w:numId w:val="4"/>
        </w:numPr>
      </w:pPr>
      <w:r>
        <w:t>Describe the steps the facility/site</w:t>
      </w:r>
      <w:r w:rsidRPr="007A03C2">
        <w:t xml:space="preserve"> will</w:t>
      </w:r>
      <w:r w:rsidR="00974399">
        <w:t xml:space="preserve"> take to</w:t>
      </w:r>
      <w:r w:rsidRPr="007A03C2">
        <w:t xml:space="preserve"> </w:t>
      </w:r>
      <w:r>
        <w:t>coordinate efforts to</w:t>
      </w:r>
      <w:r w:rsidR="00974399">
        <w:t xml:space="preserve"> find</w:t>
      </w:r>
      <w:r w:rsidRPr="007A03C2">
        <w:t xml:space="preserve"> alternative </w:t>
      </w:r>
      <w:proofErr w:type="gramStart"/>
      <w:r w:rsidRPr="007A03C2">
        <w:t>placements</w:t>
      </w:r>
      <w:proofErr w:type="gramEnd"/>
      <w:r w:rsidRPr="007A03C2">
        <w:t xml:space="preserve"> for children and youth interested in continuing their education but unable to parti</w:t>
      </w:r>
      <w:r w:rsidRPr="00423475">
        <w:t>cipate in a traditional</w:t>
      </w:r>
      <w:r>
        <w:t xml:space="preserve"> </w:t>
      </w:r>
      <w:proofErr w:type="gramStart"/>
      <w:r w:rsidRPr="007A03C2">
        <w:t>public school</w:t>
      </w:r>
      <w:proofErr w:type="gramEnd"/>
      <w:r w:rsidRPr="007A03C2">
        <w:t xml:space="preserve"> program.</w:t>
      </w:r>
    </w:p>
    <w:tbl>
      <w:tblPr>
        <w:tblStyle w:val="TableGrid"/>
        <w:tblW w:w="0" w:type="auto"/>
        <w:tblInd w:w="360" w:type="dxa"/>
        <w:tblLook w:val="04A0" w:firstRow="1" w:lastRow="0" w:firstColumn="1" w:lastColumn="0" w:noHBand="0" w:noVBand="1"/>
      </w:tblPr>
      <w:tblGrid>
        <w:gridCol w:w="9216"/>
      </w:tblGrid>
      <w:tr w:rsidR="00005133" w:rsidRPr="007A03C2" w14:paraId="52186AA1" w14:textId="77777777" w:rsidTr="00F0743D">
        <w:tc>
          <w:tcPr>
            <w:tcW w:w="9216" w:type="dxa"/>
          </w:tcPr>
          <w:p w14:paraId="08842F54" w14:textId="77777777" w:rsidR="00005133" w:rsidRPr="007A03C2" w:rsidRDefault="00000000" w:rsidP="00F0743D">
            <w:pPr>
              <w:rPr>
                <w:u w:val="single"/>
              </w:rPr>
            </w:pPr>
            <w:sdt>
              <w:sdtPr>
                <w:id w:val="1013498015"/>
                <w:placeholder>
                  <w:docPart w:val="4B32C5A90BAB46E486453C6A0C46DF4F"/>
                </w:placeholder>
                <w:temporary/>
                <w:showingPlcHdr/>
              </w:sdtPr>
              <w:sdtContent>
                <w:r w:rsidR="00005133" w:rsidRPr="007A03C2">
                  <w:t>[Type text]</w:t>
                </w:r>
              </w:sdtContent>
            </w:sdt>
          </w:p>
        </w:tc>
      </w:tr>
    </w:tbl>
    <w:p w14:paraId="0DBF7669" w14:textId="77777777" w:rsidR="00EC63C8" w:rsidRPr="00EC63C8" w:rsidRDefault="00EC63C8" w:rsidP="00EC63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8325"/>
        </w:tabs>
        <w:jc w:val="both"/>
        <w:rPr>
          <w:sz w:val="2"/>
        </w:rPr>
      </w:pPr>
      <w:r w:rsidRPr="009B2F23">
        <w:rPr>
          <w:noProof/>
        </w:rPr>
        <mc:AlternateContent>
          <mc:Choice Requires="wps">
            <w:drawing>
              <wp:anchor distT="0" distB="0" distL="114300" distR="114300" simplePos="0" relativeHeight="251662336" behindDoc="0" locked="0" layoutInCell="1" allowOverlap="1" wp14:anchorId="052E5E68" wp14:editId="48D39D9D">
                <wp:simplePos x="0" y="0"/>
                <wp:positionH relativeFrom="column">
                  <wp:posOffset>4229100</wp:posOffset>
                </wp:positionH>
                <wp:positionV relativeFrom="paragraph">
                  <wp:posOffset>196215</wp:posOffset>
                </wp:positionV>
                <wp:extent cx="0" cy="0"/>
                <wp:effectExtent l="9525" t="5715" r="9525" b="13335"/>
                <wp:wrapNone/>
                <wp:docPr id="8" name="Straight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7B1854" id="Straight Connector 8" o:spid="_x0000_s1026" alt="&quot;&quot;"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3pt,15.45pt" to="333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"/>
            </w:pict>
          </mc:Fallback>
        </mc:AlternateContent>
      </w:r>
      <w:r w:rsidRPr="009B2F23">
        <w:rPr>
          <w:noProof/>
        </w:rPr>
        <mc:AlternateContent>
          <mc:Choice Requires="wps">
            <w:drawing>
              <wp:anchor distT="0" distB="0" distL="114300" distR="114300" simplePos="0" relativeHeight="251657216" behindDoc="0" locked="0" layoutInCell="1" allowOverlap="1" wp14:anchorId="18BB893A" wp14:editId="79527A35">
                <wp:simplePos x="0" y="0"/>
                <wp:positionH relativeFrom="column">
                  <wp:posOffset>4686300</wp:posOffset>
                </wp:positionH>
                <wp:positionV relativeFrom="paragraph">
                  <wp:posOffset>196215</wp:posOffset>
                </wp:positionV>
                <wp:extent cx="0" cy="0"/>
                <wp:effectExtent l="9525" t="5715" r="9525" b="13335"/>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3BF168" id="Straight Connector 11" o:spid="_x0000_s1026" alt="&quot;&quot;"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9pt,15.45pt" to="369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"/>
            </w:pict>
          </mc:Fallback>
        </mc:AlternateContent>
      </w:r>
      <w:bookmarkStart w:id="1" w:name="_Ref450045354"/>
      <w:bookmarkEnd w:id="1"/>
    </w:p>
    <w:sectPr w:rsidR="00EC63C8" w:rsidRPr="00EC63C8" w:rsidSect="0034656C">
      <w:headerReference w:type="default" r:id="rId10"/>
      <w:headerReference w:type="first" r:id="rId11"/>
      <w:footnotePr>
        <w:numStart w:val="4"/>
      </w:footnotePr>
      <w:pgSz w:w="12240" w:h="15840" w:code="1"/>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AE03E5" w14:textId="77777777" w:rsidR="00101B91" w:rsidRDefault="00101B91" w:rsidP="00EC63C8">
      <w:r>
        <w:separator/>
      </w:r>
    </w:p>
  </w:endnote>
  <w:endnote w:type="continuationSeparator" w:id="0">
    <w:p w14:paraId="79DF8241" w14:textId="77777777" w:rsidR="00101B91" w:rsidRDefault="00101B91" w:rsidP="00EC6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31EA2" w14:textId="77777777" w:rsidR="00101B91" w:rsidRDefault="00101B91" w:rsidP="00EC63C8">
      <w:r>
        <w:separator/>
      </w:r>
    </w:p>
  </w:footnote>
  <w:footnote w:type="continuationSeparator" w:id="0">
    <w:p w14:paraId="33748819" w14:textId="77777777" w:rsidR="00101B91" w:rsidRDefault="00101B91" w:rsidP="00EC63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54AEA" w14:textId="77777777" w:rsidR="001856F4" w:rsidRPr="00486078" w:rsidRDefault="00EC63C8" w:rsidP="00BC0D9D">
    <w:pPr>
      <w:pStyle w:val="Heading1"/>
      <w:spacing w:before="120"/>
      <w:jc w:val="center"/>
      <w:rPr>
        <w:rFonts w:ascii="Times New Roman" w:hAnsi="Times New Roman" w:cs="Times New Roman"/>
        <w:b/>
        <w:i w:val="0"/>
        <w:sz w:val="24"/>
        <w:szCs w:val="24"/>
      </w:rPr>
    </w:pPr>
    <w:r w:rsidRPr="00486078">
      <w:rPr>
        <w:rFonts w:ascii="Times New Roman" w:hAnsi="Times New Roman" w:cs="Times New Roman"/>
        <w:b/>
        <w:i w:val="0"/>
        <w:sz w:val="24"/>
        <w:szCs w:val="24"/>
      </w:rPr>
      <w:t>South Carolina Department of Education</w:t>
    </w:r>
  </w:p>
  <w:p w14:paraId="25379BB2" w14:textId="0F5023AD" w:rsidR="001856F4" w:rsidRDefault="00005133" w:rsidP="009D0695">
    <w:pPr>
      <w:pBdr>
        <w:bottom w:val="single" w:sz="4" w:space="1" w:color="auto"/>
      </w:pBdr>
      <w:jc w:val="center"/>
    </w:pPr>
    <w:r>
      <w:t>202</w:t>
    </w:r>
    <w:r w:rsidR="001C443C">
      <w:t>4</w:t>
    </w:r>
    <w:r>
      <w:t>–2</w:t>
    </w:r>
    <w:r w:rsidR="001C443C">
      <w:t>5</w:t>
    </w:r>
    <w:r w:rsidR="00047C88">
      <w:t xml:space="preserve"> </w:t>
    </w:r>
    <w:r w:rsidR="00EC63C8">
      <w:t>LEA Programs for Neglected and Delinquent Children and Yout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83FFA" w14:textId="77777777" w:rsidR="001856F4" w:rsidRPr="00486078" w:rsidRDefault="00EC63C8" w:rsidP="00704206">
    <w:pPr>
      <w:pStyle w:val="Heading1"/>
      <w:spacing w:before="120"/>
      <w:jc w:val="center"/>
      <w:rPr>
        <w:rFonts w:ascii="Times New Roman" w:hAnsi="Times New Roman" w:cs="Times New Roman"/>
        <w:b/>
        <w:i w:val="0"/>
        <w:sz w:val="24"/>
        <w:szCs w:val="24"/>
      </w:rPr>
    </w:pPr>
    <w:r w:rsidRPr="00486078">
      <w:rPr>
        <w:rFonts w:ascii="Times New Roman" w:hAnsi="Times New Roman" w:cs="Times New Roman"/>
        <w:b/>
        <w:i w:val="0"/>
        <w:sz w:val="24"/>
        <w:szCs w:val="24"/>
      </w:rPr>
      <w:t>South Carolina Department of Education</w:t>
    </w:r>
  </w:p>
  <w:p w14:paraId="379B3ED3" w14:textId="77777777" w:rsidR="001856F4" w:rsidRPr="002E107D" w:rsidRDefault="00EC63C8" w:rsidP="007A03C2">
    <w:pPr>
      <w:pBdr>
        <w:bottom w:val="single" w:sz="4" w:space="1" w:color="auto"/>
      </w:pBdr>
      <w:jc w:val="center"/>
    </w:pPr>
    <w:r>
      <w:t>LEA Programs for Neglected and Delinquent Children and You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EA5FC1"/>
    <w:multiLevelType w:val="hybridMultilevel"/>
    <w:tmpl w:val="73D4FA88"/>
    <w:lvl w:ilvl="0" w:tplc="847C0C24">
      <w:start w:val="10"/>
      <w:numFmt w:val="decimal"/>
      <w:lvlText w:val="%1."/>
      <w:lvlJc w:val="right"/>
      <w:pPr>
        <w:ind w:left="360" w:hanging="360"/>
      </w:pPr>
      <w:rPr>
        <w:rFonts w:ascii="Times New Roman" w:hAnsi="Times New Roman"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773B2A"/>
    <w:multiLevelType w:val="hybridMultilevel"/>
    <w:tmpl w:val="4E48ADE2"/>
    <w:lvl w:ilvl="0" w:tplc="8012AD04">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061E2F"/>
    <w:multiLevelType w:val="hybridMultilevel"/>
    <w:tmpl w:val="4B708A9C"/>
    <w:lvl w:ilvl="0" w:tplc="6076E4B4">
      <w:start w:val="1"/>
      <w:numFmt w:val="decimal"/>
      <w:lvlText w:val="%1."/>
      <w:lvlJc w:val="right"/>
      <w:pPr>
        <w:ind w:left="720" w:hanging="360"/>
      </w:pPr>
      <w:rPr>
        <w:rFonts w:ascii="Times New Roman" w:hAnsi="Times New Roman"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347745"/>
    <w:multiLevelType w:val="hybridMultilevel"/>
    <w:tmpl w:val="AFF02AC6"/>
    <w:lvl w:ilvl="0" w:tplc="04090001">
      <w:start w:val="1"/>
      <w:numFmt w:val="bullet"/>
      <w:lvlText w:val=""/>
      <w:lvlJc w:val="left"/>
      <w:pPr>
        <w:ind w:left="-296" w:hanging="360"/>
      </w:pPr>
      <w:rPr>
        <w:rFonts w:ascii="Symbol" w:hAnsi="Symbol" w:hint="default"/>
      </w:rPr>
    </w:lvl>
    <w:lvl w:ilvl="1" w:tplc="04090003" w:tentative="1">
      <w:start w:val="1"/>
      <w:numFmt w:val="bullet"/>
      <w:lvlText w:val="o"/>
      <w:lvlJc w:val="left"/>
      <w:pPr>
        <w:ind w:left="424" w:hanging="360"/>
      </w:pPr>
      <w:rPr>
        <w:rFonts w:ascii="Courier New" w:hAnsi="Courier New" w:cs="Courier New" w:hint="default"/>
      </w:rPr>
    </w:lvl>
    <w:lvl w:ilvl="2" w:tplc="04090005" w:tentative="1">
      <w:start w:val="1"/>
      <w:numFmt w:val="bullet"/>
      <w:lvlText w:val=""/>
      <w:lvlJc w:val="left"/>
      <w:pPr>
        <w:ind w:left="1144" w:hanging="360"/>
      </w:pPr>
      <w:rPr>
        <w:rFonts w:ascii="Wingdings" w:hAnsi="Wingdings" w:hint="default"/>
      </w:rPr>
    </w:lvl>
    <w:lvl w:ilvl="3" w:tplc="04090001" w:tentative="1">
      <w:start w:val="1"/>
      <w:numFmt w:val="bullet"/>
      <w:lvlText w:val=""/>
      <w:lvlJc w:val="left"/>
      <w:pPr>
        <w:ind w:left="1864" w:hanging="360"/>
      </w:pPr>
      <w:rPr>
        <w:rFonts w:ascii="Symbol" w:hAnsi="Symbol" w:hint="default"/>
      </w:rPr>
    </w:lvl>
    <w:lvl w:ilvl="4" w:tplc="04090003" w:tentative="1">
      <w:start w:val="1"/>
      <w:numFmt w:val="bullet"/>
      <w:lvlText w:val="o"/>
      <w:lvlJc w:val="left"/>
      <w:pPr>
        <w:ind w:left="2584" w:hanging="360"/>
      </w:pPr>
      <w:rPr>
        <w:rFonts w:ascii="Courier New" w:hAnsi="Courier New" w:cs="Courier New" w:hint="default"/>
      </w:rPr>
    </w:lvl>
    <w:lvl w:ilvl="5" w:tplc="04090005" w:tentative="1">
      <w:start w:val="1"/>
      <w:numFmt w:val="bullet"/>
      <w:lvlText w:val=""/>
      <w:lvlJc w:val="left"/>
      <w:pPr>
        <w:ind w:left="3304" w:hanging="360"/>
      </w:pPr>
      <w:rPr>
        <w:rFonts w:ascii="Wingdings" w:hAnsi="Wingdings" w:hint="default"/>
      </w:rPr>
    </w:lvl>
    <w:lvl w:ilvl="6" w:tplc="04090001" w:tentative="1">
      <w:start w:val="1"/>
      <w:numFmt w:val="bullet"/>
      <w:lvlText w:val=""/>
      <w:lvlJc w:val="left"/>
      <w:pPr>
        <w:ind w:left="4024" w:hanging="360"/>
      </w:pPr>
      <w:rPr>
        <w:rFonts w:ascii="Symbol" w:hAnsi="Symbol" w:hint="default"/>
      </w:rPr>
    </w:lvl>
    <w:lvl w:ilvl="7" w:tplc="04090003" w:tentative="1">
      <w:start w:val="1"/>
      <w:numFmt w:val="bullet"/>
      <w:lvlText w:val="o"/>
      <w:lvlJc w:val="left"/>
      <w:pPr>
        <w:ind w:left="4744" w:hanging="360"/>
      </w:pPr>
      <w:rPr>
        <w:rFonts w:ascii="Courier New" w:hAnsi="Courier New" w:cs="Courier New" w:hint="default"/>
      </w:rPr>
    </w:lvl>
    <w:lvl w:ilvl="8" w:tplc="04090005" w:tentative="1">
      <w:start w:val="1"/>
      <w:numFmt w:val="bullet"/>
      <w:lvlText w:val=""/>
      <w:lvlJc w:val="left"/>
      <w:pPr>
        <w:ind w:left="5464" w:hanging="360"/>
      </w:pPr>
      <w:rPr>
        <w:rFonts w:ascii="Wingdings" w:hAnsi="Wingdings" w:hint="default"/>
      </w:rPr>
    </w:lvl>
  </w:abstractNum>
  <w:num w:numId="1" w16cid:durableId="427432552">
    <w:abstractNumId w:val="3"/>
  </w:num>
  <w:num w:numId="2" w16cid:durableId="1044065849">
    <w:abstractNumId w:val="2"/>
  </w:num>
  <w:num w:numId="3" w16cid:durableId="50201751">
    <w:abstractNumId w:val="0"/>
  </w:num>
  <w:num w:numId="4" w16cid:durableId="14463158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numStart w:val="4"/>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DQwNrA0MDc1tbRU0lEKTi0uzszPAykwrAUAvkMGzSwAAAA="/>
  </w:docVars>
  <w:rsids>
    <w:rsidRoot w:val="00EC63C8"/>
    <w:rsid w:val="00005133"/>
    <w:rsid w:val="00047C88"/>
    <w:rsid w:val="0005271C"/>
    <w:rsid w:val="00101B91"/>
    <w:rsid w:val="001856F4"/>
    <w:rsid w:val="001C443C"/>
    <w:rsid w:val="002470A7"/>
    <w:rsid w:val="00340EA9"/>
    <w:rsid w:val="00343F3F"/>
    <w:rsid w:val="0034656C"/>
    <w:rsid w:val="00573FE1"/>
    <w:rsid w:val="007F3980"/>
    <w:rsid w:val="008570F5"/>
    <w:rsid w:val="008E2B01"/>
    <w:rsid w:val="00974399"/>
    <w:rsid w:val="00A11AF6"/>
    <w:rsid w:val="00C13305"/>
    <w:rsid w:val="00CA7F63"/>
    <w:rsid w:val="00DB1B8D"/>
    <w:rsid w:val="00EC63C8"/>
    <w:rsid w:val="00F73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0FD4A6"/>
  <w15:chartTrackingRefBased/>
  <w15:docId w15:val="{9BA6D52F-5A49-4895-BBC5-4E3329902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3C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EC63C8"/>
    <w:pPr>
      <w:keepNext/>
      <w:spacing w:before="240" w:after="60"/>
      <w:outlineLvl w:val="0"/>
    </w:pPr>
    <w:rPr>
      <w:rFonts w:ascii="Arial Black" w:hAnsi="Arial Black" w:cs="Arial"/>
      <w:bCs/>
      <w:i/>
      <w:kern w:val="32"/>
      <w:sz w:val="144"/>
      <w:szCs w:val="32"/>
    </w:rPr>
  </w:style>
  <w:style w:type="paragraph" w:styleId="Heading2">
    <w:name w:val="heading 2"/>
    <w:basedOn w:val="Normal"/>
    <w:next w:val="Normal"/>
    <w:link w:val="Heading2Char"/>
    <w:uiPriority w:val="99"/>
    <w:qFormat/>
    <w:rsid w:val="00EC63C8"/>
    <w:pPr>
      <w:keepNext/>
      <w:outlineLvl w:val="1"/>
    </w:pPr>
    <w:rPr>
      <w:rFonts w:ascii="Times" w:hAnsi="Times"/>
      <w: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C63C8"/>
    <w:rPr>
      <w:rFonts w:ascii="Arial Black" w:eastAsia="Times New Roman" w:hAnsi="Arial Black" w:cs="Arial"/>
      <w:bCs/>
      <w:i/>
      <w:kern w:val="32"/>
      <w:sz w:val="144"/>
      <w:szCs w:val="32"/>
    </w:rPr>
  </w:style>
  <w:style w:type="character" w:customStyle="1" w:styleId="Heading2Char">
    <w:name w:val="Heading 2 Char"/>
    <w:basedOn w:val="DefaultParagraphFont"/>
    <w:link w:val="Heading2"/>
    <w:uiPriority w:val="99"/>
    <w:rsid w:val="00EC63C8"/>
    <w:rPr>
      <w:rFonts w:ascii="Times" w:eastAsia="Times New Roman" w:hAnsi="Times" w:cs="Times New Roman"/>
      <w:i/>
      <w:iCs/>
      <w:sz w:val="24"/>
      <w:szCs w:val="28"/>
    </w:rPr>
  </w:style>
  <w:style w:type="character" w:styleId="Hyperlink">
    <w:name w:val="Hyperlink"/>
    <w:uiPriority w:val="99"/>
    <w:rsid w:val="00EC63C8"/>
    <w:rPr>
      <w:rFonts w:cs="Times New Roman"/>
      <w:color w:val="0000FF"/>
      <w:u w:val="single"/>
    </w:rPr>
  </w:style>
  <w:style w:type="paragraph" w:styleId="Footer">
    <w:name w:val="footer"/>
    <w:basedOn w:val="Normal"/>
    <w:link w:val="FooterChar"/>
    <w:uiPriority w:val="99"/>
    <w:rsid w:val="00EC63C8"/>
    <w:pPr>
      <w:tabs>
        <w:tab w:val="center" w:pos="4680"/>
        <w:tab w:val="right" w:pos="9360"/>
      </w:tabs>
    </w:pPr>
  </w:style>
  <w:style w:type="character" w:customStyle="1" w:styleId="FooterChar">
    <w:name w:val="Footer Char"/>
    <w:basedOn w:val="DefaultParagraphFont"/>
    <w:link w:val="Footer"/>
    <w:uiPriority w:val="99"/>
    <w:rsid w:val="00EC63C8"/>
    <w:rPr>
      <w:rFonts w:ascii="Times New Roman" w:eastAsia="Times New Roman" w:hAnsi="Times New Roman" w:cs="Times New Roman"/>
      <w:sz w:val="24"/>
      <w:szCs w:val="24"/>
    </w:rPr>
  </w:style>
  <w:style w:type="paragraph" w:styleId="BodyText2">
    <w:name w:val="Body Text 2"/>
    <w:basedOn w:val="Normal"/>
    <w:link w:val="BodyText2Char"/>
    <w:uiPriority w:val="99"/>
    <w:rsid w:val="00EC63C8"/>
    <w:pPr>
      <w:spacing w:after="120" w:line="480" w:lineRule="auto"/>
    </w:pPr>
  </w:style>
  <w:style w:type="character" w:customStyle="1" w:styleId="BodyText2Char">
    <w:name w:val="Body Text 2 Char"/>
    <w:basedOn w:val="DefaultParagraphFont"/>
    <w:link w:val="BodyText2"/>
    <w:uiPriority w:val="99"/>
    <w:rsid w:val="00EC63C8"/>
    <w:rPr>
      <w:rFonts w:ascii="Times New Roman" w:eastAsia="Times New Roman" w:hAnsi="Times New Roman" w:cs="Times New Roman"/>
      <w:sz w:val="24"/>
      <w:szCs w:val="24"/>
    </w:rPr>
  </w:style>
  <w:style w:type="character" w:styleId="PageNumber">
    <w:name w:val="page number"/>
    <w:rsid w:val="00EC63C8"/>
  </w:style>
  <w:style w:type="paragraph" w:styleId="ListParagraph">
    <w:name w:val="List Paragraph"/>
    <w:basedOn w:val="Normal"/>
    <w:uiPriority w:val="34"/>
    <w:qFormat/>
    <w:rsid w:val="00EC63C8"/>
    <w:pPr>
      <w:ind w:left="720"/>
      <w:contextualSpacing/>
    </w:pPr>
  </w:style>
  <w:style w:type="table" w:styleId="TableGrid">
    <w:name w:val="Table Grid"/>
    <w:basedOn w:val="TableNormal"/>
    <w:uiPriority w:val="59"/>
    <w:rsid w:val="00EC63C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C63C8"/>
    <w:pPr>
      <w:tabs>
        <w:tab w:val="center" w:pos="4680"/>
        <w:tab w:val="right" w:pos="9360"/>
      </w:tabs>
    </w:pPr>
  </w:style>
  <w:style w:type="character" w:customStyle="1" w:styleId="HeaderChar">
    <w:name w:val="Header Char"/>
    <w:basedOn w:val="DefaultParagraphFont"/>
    <w:link w:val="Header"/>
    <w:uiPriority w:val="99"/>
    <w:rsid w:val="00EC63C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C63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3C8"/>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343F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ed.gov/documents/essa-act-of-1965.pdf"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d.gov/media/document/tipd-non-regulatory-guidance-109074.pdf"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38EB236351149CB9B3C72EBD79C722A"/>
        <w:category>
          <w:name w:val="General"/>
          <w:gallery w:val="placeholder"/>
        </w:category>
        <w:types>
          <w:type w:val="bbPlcHdr"/>
        </w:types>
        <w:behaviors>
          <w:behavior w:val="content"/>
        </w:behaviors>
        <w:guid w:val="{9F51B013-B1EC-4CF9-975F-18CBF7F456BC}"/>
      </w:docPartPr>
      <w:docPartBody>
        <w:p w:rsidR="0003055C" w:rsidRDefault="00CA26ED" w:rsidP="00CA26ED">
          <w:pPr>
            <w:pStyle w:val="038EB236351149CB9B3C72EBD79C722A"/>
          </w:pPr>
          <w:r>
            <w:t>[Type text]</w:t>
          </w:r>
        </w:p>
      </w:docPartBody>
    </w:docPart>
    <w:docPart>
      <w:docPartPr>
        <w:name w:val="6A43910A82D340FF877DFC2C21C2A5E7"/>
        <w:category>
          <w:name w:val="General"/>
          <w:gallery w:val="placeholder"/>
        </w:category>
        <w:types>
          <w:type w:val="bbPlcHdr"/>
        </w:types>
        <w:behaviors>
          <w:behavior w:val="content"/>
        </w:behaviors>
        <w:guid w:val="{D94F0163-F44E-4A85-9759-714626916E18}"/>
      </w:docPartPr>
      <w:docPartBody>
        <w:p w:rsidR="0003055C" w:rsidRDefault="00CA26ED" w:rsidP="00CA26ED">
          <w:pPr>
            <w:pStyle w:val="6A43910A82D340FF877DFC2C21C2A5E7"/>
          </w:pPr>
          <w:r>
            <w:t>[Type text]</w:t>
          </w:r>
        </w:p>
      </w:docPartBody>
    </w:docPart>
    <w:docPart>
      <w:docPartPr>
        <w:name w:val="A1DAA5CC255F41B4B2EEE5FC9C387F5A"/>
        <w:category>
          <w:name w:val="General"/>
          <w:gallery w:val="placeholder"/>
        </w:category>
        <w:types>
          <w:type w:val="bbPlcHdr"/>
        </w:types>
        <w:behaviors>
          <w:behavior w:val="content"/>
        </w:behaviors>
        <w:guid w:val="{6A4035A9-0E2A-4BA2-8824-F298D8BF9B03}"/>
      </w:docPartPr>
      <w:docPartBody>
        <w:p w:rsidR="0003055C" w:rsidRDefault="00CA26ED" w:rsidP="00CA26ED">
          <w:pPr>
            <w:pStyle w:val="A1DAA5CC255F41B4B2EEE5FC9C387F5A"/>
          </w:pPr>
          <w:r>
            <w:t>[Type text]</w:t>
          </w:r>
        </w:p>
      </w:docPartBody>
    </w:docPart>
    <w:docPart>
      <w:docPartPr>
        <w:name w:val="37D66529F09444E4A6B411CCF3C57DFE"/>
        <w:category>
          <w:name w:val="General"/>
          <w:gallery w:val="placeholder"/>
        </w:category>
        <w:types>
          <w:type w:val="bbPlcHdr"/>
        </w:types>
        <w:behaviors>
          <w:behavior w:val="content"/>
        </w:behaviors>
        <w:guid w:val="{6ACDFB64-EC6A-4CC0-8D79-2BAD7DEEED8D}"/>
      </w:docPartPr>
      <w:docPartBody>
        <w:p w:rsidR="0003055C" w:rsidRDefault="00CA26ED" w:rsidP="00CA26ED">
          <w:pPr>
            <w:pStyle w:val="37D66529F09444E4A6B411CCF3C57DFE"/>
          </w:pPr>
          <w:r>
            <w:t>[Type text]</w:t>
          </w:r>
        </w:p>
      </w:docPartBody>
    </w:docPart>
    <w:docPart>
      <w:docPartPr>
        <w:name w:val="ACC750E0953C4036B3DF00E1776983B4"/>
        <w:category>
          <w:name w:val="General"/>
          <w:gallery w:val="placeholder"/>
        </w:category>
        <w:types>
          <w:type w:val="bbPlcHdr"/>
        </w:types>
        <w:behaviors>
          <w:behavior w:val="content"/>
        </w:behaviors>
        <w:guid w:val="{A3F7C60A-BF2C-466C-9F8B-ABBADAC8B116}"/>
      </w:docPartPr>
      <w:docPartBody>
        <w:p w:rsidR="0003055C" w:rsidRDefault="00CA26ED" w:rsidP="00CA26ED">
          <w:pPr>
            <w:pStyle w:val="ACC750E0953C4036B3DF00E1776983B4"/>
          </w:pPr>
          <w:r>
            <w:t>[Type text]</w:t>
          </w:r>
        </w:p>
      </w:docPartBody>
    </w:docPart>
    <w:docPart>
      <w:docPartPr>
        <w:name w:val="1D2127A8A2DA458593E2F4302B549682"/>
        <w:category>
          <w:name w:val="General"/>
          <w:gallery w:val="placeholder"/>
        </w:category>
        <w:types>
          <w:type w:val="bbPlcHdr"/>
        </w:types>
        <w:behaviors>
          <w:behavior w:val="content"/>
        </w:behaviors>
        <w:guid w:val="{49E8660C-2472-4741-84F5-15B6D63EC55C}"/>
      </w:docPartPr>
      <w:docPartBody>
        <w:p w:rsidR="0003055C" w:rsidRDefault="00CA26ED" w:rsidP="00CA26ED">
          <w:pPr>
            <w:pStyle w:val="1D2127A8A2DA458593E2F4302B549682"/>
          </w:pPr>
          <w:r>
            <w:t>[Type text]</w:t>
          </w:r>
        </w:p>
      </w:docPartBody>
    </w:docPart>
    <w:docPart>
      <w:docPartPr>
        <w:name w:val="55F4375E4E1C4708A43428F5378B56D5"/>
        <w:category>
          <w:name w:val="General"/>
          <w:gallery w:val="placeholder"/>
        </w:category>
        <w:types>
          <w:type w:val="bbPlcHdr"/>
        </w:types>
        <w:behaviors>
          <w:behavior w:val="content"/>
        </w:behaviors>
        <w:guid w:val="{64F607CC-9D12-4EBC-AD5F-ADAEDD07DAB4}"/>
      </w:docPartPr>
      <w:docPartBody>
        <w:p w:rsidR="0003055C" w:rsidRDefault="00CA26ED" w:rsidP="00CA26ED">
          <w:pPr>
            <w:pStyle w:val="55F4375E4E1C4708A43428F5378B56D5"/>
          </w:pPr>
          <w:r>
            <w:t>[Type text]</w:t>
          </w:r>
        </w:p>
      </w:docPartBody>
    </w:docPart>
    <w:docPart>
      <w:docPartPr>
        <w:name w:val="6D25CE9A4F9744BFA0107BF04A2C10F5"/>
        <w:category>
          <w:name w:val="General"/>
          <w:gallery w:val="placeholder"/>
        </w:category>
        <w:types>
          <w:type w:val="bbPlcHdr"/>
        </w:types>
        <w:behaviors>
          <w:behavior w:val="content"/>
        </w:behaviors>
        <w:guid w:val="{02DF0F81-9A85-4183-9246-B2071FC88467}"/>
      </w:docPartPr>
      <w:docPartBody>
        <w:p w:rsidR="0003055C" w:rsidRDefault="00CA26ED" w:rsidP="00CA26ED">
          <w:pPr>
            <w:pStyle w:val="6D25CE9A4F9744BFA0107BF04A2C10F5"/>
          </w:pPr>
          <w:r>
            <w:t>[Type text]</w:t>
          </w:r>
        </w:p>
      </w:docPartBody>
    </w:docPart>
    <w:docPart>
      <w:docPartPr>
        <w:name w:val="D7E5609890284C949F020403CF723C1A"/>
        <w:category>
          <w:name w:val="General"/>
          <w:gallery w:val="placeholder"/>
        </w:category>
        <w:types>
          <w:type w:val="bbPlcHdr"/>
        </w:types>
        <w:behaviors>
          <w:behavior w:val="content"/>
        </w:behaviors>
        <w:guid w:val="{9C6927FC-DEC0-4093-A511-CBE4C6702E3C}"/>
      </w:docPartPr>
      <w:docPartBody>
        <w:p w:rsidR="0003055C" w:rsidRDefault="00CA26ED" w:rsidP="00CA26ED">
          <w:pPr>
            <w:pStyle w:val="D7E5609890284C949F020403CF723C1A"/>
          </w:pPr>
          <w:r>
            <w:t>[Type text]</w:t>
          </w:r>
        </w:p>
      </w:docPartBody>
    </w:docPart>
    <w:docPart>
      <w:docPartPr>
        <w:name w:val="353A989AAE7243B8BB652CACABE31ABE"/>
        <w:category>
          <w:name w:val="General"/>
          <w:gallery w:val="placeholder"/>
        </w:category>
        <w:types>
          <w:type w:val="bbPlcHdr"/>
        </w:types>
        <w:behaviors>
          <w:behavior w:val="content"/>
        </w:behaviors>
        <w:guid w:val="{4DCBAB49-0CDF-4D84-B7DC-660A21614979}"/>
      </w:docPartPr>
      <w:docPartBody>
        <w:p w:rsidR="0003055C" w:rsidRDefault="00CA26ED" w:rsidP="00CA26ED">
          <w:pPr>
            <w:pStyle w:val="353A989AAE7243B8BB652CACABE31ABE"/>
          </w:pPr>
          <w:r>
            <w:t>[Type text]</w:t>
          </w:r>
        </w:p>
      </w:docPartBody>
    </w:docPart>
    <w:docPart>
      <w:docPartPr>
        <w:name w:val="EE98CE0053A046E78496213C4F2F487A"/>
        <w:category>
          <w:name w:val="General"/>
          <w:gallery w:val="placeholder"/>
        </w:category>
        <w:types>
          <w:type w:val="bbPlcHdr"/>
        </w:types>
        <w:behaviors>
          <w:behavior w:val="content"/>
        </w:behaviors>
        <w:guid w:val="{676416BF-8A14-4B6D-9A55-4CE4179CB652}"/>
      </w:docPartPr>
      <w:docPartBody>
        <w:p w:rsidR="0003055C" w:rsidRDefault="00CA26ED" w:rsidP="00CA26ED">
          <w:pPr>
            <w:pStyle w:val="EE98CE0053A046E78496213C4F2F487A"/>
          </w:pPr>
          <w:r>
            <w:t>[Type text]</w:t>
          </w:r>
        </w:p>
      </w:docPartBody>
    </w:docPart>
    <w:docPart>
      <w:docPartPr>
        <w:name w:val="806E0A49B15848E0859D2982550B5492"/>
        <w:category>
          <w:name w:val="General"/>
          <w:gallery w:val="placeholder"/>
        </w:category>
        <w:types>
          <w:type w:val="bbPlcHdr"/>
        </w:types>
        <w:behaviors>
          <w:behavior w:val="content"/>
        </w:behaviors>
        <w:guid w:val="{428ED5B0-2083-4703-9B83-2B0A5CB67EE6}"/>
      </w:docPartPr>
      <w:docPartBody>
        <w:p w:rsidR="0003055C" w:rsidRDefault="00CA26ED" w:rsidP="00CA26ED">
          <w:pPr>
            <w:pStyle w:val="806E0A49B15848E0859D2982550B5492"/>
          </w:pPr>
          <w:r>
            <w:t>[Type text]</w:t>
          </w:r>
        </w:p>
      </w:docPartBody>
    </w:docPart>
    <w:docPart>
      <w:docPartPr>
        <w:name w:val="B30E96E24D874DF98DBBCC93711248FF"/>
        <w:category>
          <w:name w:val="General"/>
          <w:gallery w:val="placeholder"/>
        </w:category>
        <w:types>
          <w:type w:val="bbPlcHdr"/>
        </w:types>
        <w:behaviors>
          <w:behavior w:val="content"/>
        </w:behaviors>
        <w:guid w:val="{0E2FC387-7BCD-4410-BB26-4BD0A3D67186}"/>
      </w:docPartPr>
      <w:docPartBody>
        <w:p w:rsidR="0003055C" w:rsidRDefault="00CA26ED" w:rsidP="00CA26ED">
          <w:pPr>
            <w:pStyle w:val="B30E96E24D874DF98DBBCC93711248FF"/>
          </w:pPr>
          <w:r>
            <w:t>[Type text]</w:t>
          </w:r>
        </w:p>
      </w:docPartBody>
    </w:docPart>
    <w:docPart>
      <w:docPartPr>
        <w:name w:val="45F48CABB3C04ECA91A95B9C8832E325"/>
        <w:category>
          <w:name w:val="General"/>
          <w:gallery w:val="placeholder"/>
        </w:category>
        <w:types>
          <w:type w:val="bbPlcHdr"/>
        </w:types>
        <w:behaviors>
          <w:behavior w:val="content"/>
        </w:behaviors>
        <w:guid w:val="{6E1A5525-8433-48FC-BEEC-F934A92612E5}"/>
      </w:docPartPr>
      <w:docPartBody>
        <w:p w:rsidR="0003055C" w:rsidRDefault="00CA26ED" w:rsidP="00CA26ED">
          <w:pPr>
            <w:pStyle w:val="45F48CABB3C04ECA91A95B9C8832E325"/>
          </w:pPr>
          <w:r>
            <w:t>[Type text]</w:t>
          </w:r>
        </w:p>
      </w:docPartBody>
    </w:docPart>
    <w:docPart>
      <w:docPartPr>
        <w:name w:val="FD1D1B96A59A467EB9F967584703CFF9"/>
        <w:category>
          <w:name w:val="General"/>
          <w:gallery w:val="placeholder"/>
        </w:category>
        <w:types>
          <w:type w:val="bbPlcHdr"/>
        </w:types>
        <w:behaviors>
          <w:behavior w:val="content"/>
        </w:behaviors>
        <w:guid w:val="{907E7A70-859F-4654-A4C7-BC523A3CF930}"/>
      </w:docPartPr>
      <w:docPartBody>
        <w:p w:rsidR="0003055C" w:rsidRDefault="00CA26ED" w:rsidP="00CA26ED">
          <w:pPr>
            <w:pStyle w:val="FD1D1B96A59A467EB9F967584703CFF9"/>
          </w:pPr>
          <w:r>
            <w:t>[Type text]</w:t>
          </w:r>
        </w:p>
      </w:docPartBody>
    </w:docPart>
    <w:docPart>
      <w:docPartPr>
        <w:name w:val="4B32C5A90BAB46E486453C6A0C46DF4F"/>
        <w:category>
          <w:name w:val="General"/>
          <w:gallery w:val="placeholder"/>
        </w:category>
        <w:types>
          <w:type w:val="bbPlcHdr"/>
        </w:types>
        <w:behaviors>
          <w:behavior w:val="content"/>
        </w:behaviors>
        <w:guid w:val="{C9C52EEC-FB80-4950-AD9E-530734150715}"/>
      </w:docPartPr>
      <w:docPartBody>
        <w:p w:rsidR="0003055C" w:rsidRDefault="00CA26ED" w:rsidP="00CA26ED">
          <w:pPr>
            <w:pStyle w:val="4B32C5A90BAB46E486453C6A0C46DF4F"/>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D538C"/>
    <w:rsid w:val="0003055C"/>
    <w:rsid w:val="00040984"/>
    <w:rsid w:val="0005271C"/>
    <w:rsid w:val="0018518F"/>
    <w:rsid w:val="00573FE1"/>
    <w:rsid w:val="005C5FE3"/>
    <w:rsid w:val="00AD538C"/>
    <w:rsid w:val="00CA26ED"/>
    <w:rsid w:val="00D40A69"/>
    <w:rsid w:val="00DD4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38EB236351149CB9B3C72EBD79C722A">
    <w:name w:val="038EB236351149CB9B3C72EBD79C722A"/>
    <w:rsid w:val="00CA26ED"/>
  </w:style>
  <w:style w:type="paragraph" w:customStyle="1" w:styleId="6A43910A82D340FF877DFC2C21C2A5E7">
    <w:name w:val="6A43910A82D340FF877DFC2C21C2A5E7"/>
    <w:rsid w:val="00CA26ED"/>
  </w:style>
  <w:style w:type="paragraph" w:customStyle="1" w:styleId="A1DAA5CC255F41B4B2EEE5FC9C387F5A">
    <w:name w:val="A1DAA5CC255F41B4B2EEE5FC9C387F5A"/>
    <w:rsid w:val="00CA26ED"/>
  </w:style>
  <w:style w:type="paragraph" w:customStyle="1" w:styleId="37D66529F09444E4A6B411CCF3C57DFE">
    <w:name w:val="37D66529F09444E4A6B411CCF3C57DFE"/>
    <w:rsid w:val="00CA26ED"/>
  </w:style>
  <w:style w:type="paragraph" w:customStyle="1" w:styleId="ACC750E0953C4036B3DF00E1776983B4">
    <w:name w:val="ACC750E0953C4036B3DF00E1776983B4"/>
    <w:rsid w:val="00CA26ED"/>
  </w:style>
  <w:style w:type="paragraph" w:customStyle="1" w:styleId="1D2127A8A2DA458593E2F4302B549682">
    <w:name w:val="1D2127A8A2DA458593E2F4302B549682"/>
    <w:rsid w:val="00CA26ED"/>
  </w:style>
  <w:style w:type="paragraph" w:customStyle="1" w:styleId="55F4375E4E1C4708A43428F5378B56D5">
    <w:name w:val="55F4375E4E1C4708A43428F5378B56D5"/>
    <w:rsid w:val="00CA26ED"/>
  </w:style>
  <w:style w:type="paragraph" w:customStyle="1" w:styleId="6D25CE9A4F9744BFA0107BF04A2C10F5">
    <w:name w:val="6D25CE9A4F9744BFA0107BF04A2C10F5"/>
    <w:rsid w:val="00CA26ED"/>
  </w:style>
  <w:style w:type="paragraph" w:customStyle="1" w:styleId="D7E5609890284C949F020403CF723C1A">
    <w:name w:val="D7E5609890284C949F020403CF723C1A"/>
    <w:rsid w:val="00CA26ED"/>
  </w:style>
  <w:style w:type="paragraph" w:customStyle="1" w:styleId="353A989AAE7243B8BB652CACABE31ABE">
    <w:name w:val="353A989AAE7243B8BB652CACABE31ABE"/>
    <w:rsid w:val="00CA26ED"/>
  </w:style>
  <w:style w:type="paragraph" w:customStyle="1" w:styleId="EE98CE0053A046E78496213C4F2F487A">
    <w:name w:val="EE98CE0053A046E78496213C4F2F487A"/>
    <w:rsid w:val="00CA26ED"/>
  </w:style>
  <w:style w:type="paragraph" w:customStyle="1" w:styleId="806E0A49B15848E0859D2982550B5492">
    <w:name w:val="806E0A49B15848E0859D2982550B5492"/>
    <w:rsid w:val="00CA26ED"/>
  </w:style>
  <w:style w:type="paragraph" w:customStyle="1" w:styleId="B30E96E24D874DF98DBBCC93711248FF">
    <w:name w:val="B30E96E24D874DF98DBBCC93711248FF"/>
    <w:rsid w:val="00CA26ED"/>
  </w:style>
  <w:style w:type="paragraph" w:customStyle="1" w:styleId="45F48CABB3C04ECA91A95B9C8832E325">
    <w:name w:val="45F48CABB3C04ECA91A95B9C8832E325"/>
    <w:rsid w:val="00CA26ED"/>
  </w:style>
  <w:style w:type="paragraph" w:customStyle="1" w:styleId="FD1D1B96A59A467EB9F967584703CFF9">
    <w:name w:val="FD1D1B96A59A467EB9F967584703CFF9"/>
    <w:rsid w:val="00CA26ED"/>
  </w:style>
  <w:style w:type="paragraph" w:customStyle="1" w:styleId="4B32C5A90BAB46E486453C6A0C46DF4F">
    <w:name w:val="4B32C5A90BAB46E486453C6A0C46DF4F"/>
    <w:rsid w:val="00CA26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8F58B-62E9-4044-9493-EE28B33F6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7</Words>
  <Characters>4183</Characters>
  <Application>Microsoft Office Word</Application>
  <DocSecurity>0</DocSecurity>
  <Lines>94</Lines>
  <Paragraphs>34</Paragraphs>
  <ScaleCrop>false</ScaleCrop>
  <HeadingPairs>
    <vt:vector size="2" baseType="variant">
      <vt:variant>
        <vt:lpstr>Title</vt:lpstr>
      </vt:variant>
      <vt:variant>
        <vt:i4>1</vt:i4>
      </vt:variant>
    </vt:vector>
  </HeadingPairs>
  <TitlesOfParts>
    <vt:vector size="1" baseType="lpstr">
      <vt:lpstr/>
    </vt:vector>
  </TitlesOfParts>
  <Company>South Carolina Department of Education</Company>
  <LinksUpToDate>false</LinksUpToDate>
  <CharactersWithSpaces>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Basil A</dc:creator>
  <cp:keywords/>
  <dc:description/>
  <cp:lastModifiedBy>Brunson, Erick</cp:lastModifiedBy>
  <cp:revision>3</cp:revision>
  <dcterms:created xsi:type="dcterms:W3CDTF">2024-10-04T15:00:00Z</dcterms:created>
  <dcterms:modified xsi:type="dcterms:W3CDTF">2025-02-2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8dc3ed0c307e7f642aee2fb86fdb2914ffb824273be55ce805e637381fd154</vt:lpwstr>
  </property>
</Properties>
</file>